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BD77AB" w14:textId="77777777" w:rsidR="00F26EA2" w:rsidRPr="0062670F" w:rsidRDefault="00F26EA2" w:rsidP="003E5C80">
      <w:pPr>
        <w:rPr>
          <w:lang w:val="tr-TR"/>
        </w:rPr>
      </w:pPr>
    </w:p>
    <w:tbl>
      <w:tblPr>
        <w:tblW w:w="11520" w:type="dxa"/>
        <w:tblInd w:w="-74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14"/>
        <w:gridCol w:w="807"/>
        <w:gridCol w:w="648"/>
        <w:gridCol w:w="335"/>
        <w:gridCol w:w="642"/>
        <w:gridCol w:w="740"/>
        <w:gridCol w:w="21"/>
        <w:gridCol w:w="561"/>
        <w:gridCol w:w="201"/>
        <w:gridCol w:w="68"/>
        <w:gridCol w:w="22"/>
        <w:gridCol w:w="145"/>
        <w:gridCol w:w="395"/>
        <w:gridCol w:w="50"/>
        <w:gridCol w:w="7"/>
        <w:gridCol w:w="581"/>
        <w:gridCol w:w="90"/>
        <w:gridCol w:w="80"/>
        <w:gridCol w:w="550"/>
        <w:gridCol w:w="6"/>
        <w:gridCol w:w="624"/>
        <w:gridCol w:w="183"/>
        <w:gridCol w:w="540"/>
        <w:gridCol w:w="90"/>
        <w:gridCol w:w="6"/>
        <w:gridCol w:w="714"/>
      </w:tblGrid>
      <w:tr w:rsidR="00BF4307" w:rsidRPr="0062670F" w14:paraId="16EADAE7" w14:textId="13080A4D" w:rsidTr="009F10EB">
        <w:tc>
          <w:tcPr>
            <w:tcW w:w="3414" w:type="dxa"/>
            <w:shd w:val="clear" w:color="auto" w:fill="auto"/>
          </w:tcPr>
          <w:p w14:paraId="33566BAA" w14:textId="59BD62DC" w:rsidR="00BF4307" w:rsidRPr="0062670F" w:rsidRDefault="00BF4307" w:rsidP="00FA16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noProof/>
              </w:rPr>
              <w:drawing>
                <wp:inline distT="0" distB="0" distL="0" distR="0" wp14:anchorId="51867979" wp14:editId="2EEEF1D9">
                  <wp:extent cx="1952625" cy="704850"/>
                  <wp:effectExtent l="0" t="0" r="9525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1FF9D5C9" w14:textId="77777777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4E8B396A" w14:textId="77777777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156D232B" w14:textId="48FB9099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  <w:r w:rsidRPr="0062670F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  <w:tc>
          <w:tcPr>
            <w:tcW w:w="1350" w:type="dxa"/>
            <w:gridSpan w:val="4"/>
          </w:tcPr>
          <w:p w14:paraId="367FE020" w14:textId="77777777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</w:tc>
      </w:tr>
      <w:tr w:rsidR="00BF4307" w:rsidRPr="0062670F" w14:paraId="018F5645" w14:textId="62C5EF49" w:rsidTr="009F10EB">
        <w:tc>
          <w:tcPr>
            <w:tcW w:w="10170" w:type="dxa"/>
            <w:gridSpan w:val="22"/>
            <w:shd w:val="clear" w:color="auto" w:fill="BFBFBF"/>
          </w:tcPr>
          <w:p w14:paraId="2F7A4AAB" w14:textId="7A05E5A5" w:rsidR="00BF4307" w:rsidRPr="0062670F" w:rsidRDefault="00BF4307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lang w:val="tr-TR"/>
              </w:rPr>
              <w:tab/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  <w:tc>
          <w:tcPr>
            <w:tcW w:w="1350" w:type="dxa"/>
            <w:gridSpan w:val="4"/>
            <w:shd w:val="clear" w:color="auto" w:fill="BFBFBF"/>
          </w:tcPr>
          <w:p w14:paraId="5E799E2E" w14:textId="77777777" w:rsidR="00BF4307" w:rsidRPr="0062670F" w:rsidRDefault="00BF4307" w:rsidP="000D2DBA">
            <w:pPr>
              <w:spacing w:before="20" w:after="20"/>
              <w:ind w:left="360"/>
              <w:jc w:val="center"/>
              <w:rPr>
                <w:lang w:val="tr-TR"/>
              </w:rPr>
            </w:pPr>
          </w:p>
        </w:tc>
      </w:tr>
      <w:tr w:rsidR="00BF4307" w:rsidRPr="0062670F" w14:paraId="36EC739C" w14:textId="7AB642AB" w:rsidTr="009F10EB">
        <w:tc>
          <w:tcPr>
            <w:tcW w:w="3414" w:type="dxa"/>
            <w:shd w:val="clear" w:color="auto" w:fill="auto"/>
          </w:tcPr>
          <w:p w14:paraId="72ED47DD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Fakülte /YO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13EAEF56" w14:textId="0F0708D3" w:rsidR="00BF4307" w:rsidRPr="00242EA7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 w:rsidRPr="00242EA7">
              <w:rPr>
                <w:sz w:val="20"/>
                <w:szCs w:val="20"/>
              </w:rPr>
              <w:t>İktisadi</w:t>
            </w:r>
            <w:proofErr w:type="spellEnd"/>
            <w:r w:rsidRPr="00242EA7">
              <w:rPr>
                <w:sz w:val="20"/>
                <w:szCs w:val="20"/>
              </w:rPr>
              <w:t xml:space="preserve"> </w:t>
            </w:r>
            <w:proofErr w:type="spellStart"/>
            <w:r w:rsidRPr="00242EA7">
              <w:rPr>
                <w:sz w:val="20"/>
                <w:szCs w:val="20"/>
              </w:rPr>
              <w:t>İdari</w:t>
            </w:r>
            <w:proofErr w:type="spellEnd"/>
            <w:r w:rsidRPr="00242EA7">
              <w:rPr>
                <w:sz w:val="20"/>
                <w:szCs w:val="20"/>
              </w:rPr>
              <w:t xml:space="preserve"> </w:t>
            </w:r>
            <w:proofErr w:type="spellStart"/>
            <w:r w:rsidRPr="00242EA7">
              <w:rPr>
                <w:sz w:val="20"/>
                <w:szCs w:val="20"/>
              </w:rPr>
              <w:t>Bilimler</w:t>
            </w:r>
            <w:proofErr w:type="spellEnd"/>
            <w:r w:rsidRPr="00242EA7">
              <w:rPr>
                <w:sz w:val="20"/>
                <w:szCs w:val="20"/>
              </w:rPr>
              <w:t xml:space="preserve"> </w:t>
            </w:r>
            <w:proofErr w:type="spellStart"/>
            <w:r w:rsidRPr="00242EA7">
              <w:rPr>
                <w:sz w:val="20"/>
                <w:szCs w:val="20"/>
              </w:rPr>
              <w:t>Fakültesi</w:t>
            </w:r>
            <w:proofErr w:type="spellEnd"/>
          </w:p>
        </w:tc>
        <w:tc>
          <w:tcPr>
            <w:tcW w:w="1350" w:type="dxa"/>
            <w:gridSpan w:val="4"/>
          </w:tcPr>
          <w:p w14:paraId="3D2892E8" w14:textId="77777777" w:rsidR="00BF4307" w:rsidRPr="00242EA7" w:rsidRDefault="00BF4307" w:rsidP="00242EA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F4307" w:rsidRPr="0062670F" w14:paraId="116466F6" w14:textId="5898A0A0" w:rsidTr="009F10EB">
        <w:tc>
          <w:tcPr>
            <w:tcW w:w="3414" w:type="dxa"/>
            <w:shd w:val="clear" w:color="auto" w:fill="auto"/>
          </w:tcPr>
          <w:p w14:paraId="281BF872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5416FFE9" w14:textId="1BEA36D5" w:rsidR="00BF4307" w:rsidRPr="00242EA7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 w:rsidRPr="00242EA7">
              <w:rPr>
                <w:sz w:val="20"/>
                <w:szCs w:val="20"/>
              </w:rPr>
              <w:t>Siyaset</w:t>
            </w:r>
            <w:proofErr w:type="spellEnd"/>
            <w:r w:rsidRPr="00242EA7">
              <w:rPr>
                <w:sz w:val="20"/>
                <w:szCs w:val="20"/>
              </w:rPr>
              <w:t xml:space="preserve"> </w:t>
            </w:r>
            <w:proofErr w:type="spellStart"/>
            <w:r w:rsidRPr="00242EA7">
              <w:rPr>
                <w:sz w:val="20"/>
                <w:szCs w:val="20"/>
              </w:rPr>
              <w:t>Bilimi</w:t>
            </w:r>
            <w:proofErr w:type="spellEnd"/>
            <w:r w:rsidRPr="00242EA7">
              <w:rPr>
                <w:sz w:val="20"/>
                <w:szCs w:val="20"/>
              </w:rPr>
              <w:t xml:space="preserve"> </w:t>
            </w:r>
            <w:proofErr w:type="spellStart"/>
            <w:r w:rsidRPr="00242EA7">
              <w:rPr>
                <w:sz w:val="20"/>
                <w:szCs w:val="20"/>
              </w:rPr>
              <w:t>ve</w:t>
            </w:r>
            <w:proofErr w:type="spellEnd"/>
            <w:r w:rsidRPr="00242EA7">
              <w:rPr>
                <w:sz w:val="20"/>
                <w:szCs w:val="20"/>
              </w:rPr>
              <w:t xml:space="preserve"> </w:t>
            </w:r>
            <w:proofErr w:type="spellStart"/>
            <w:r w:rsidRPr="00242EA7">
              <w:rPr>
                <w:sz w:val="20"/>
                <w:szCs w:val="20"/>
              </w:rPr>
              <w:t>Uluslararası</w:t>
            </w:r>
            <w:proofErr w:type="spellEnd"/>
            <w:r w:rsidRPr="00242EA7">
              <w:rPr>
                <w:sz w:val="20"/>
                <w:szCs w:val="20"/>
              </w:rPr>
              <w:t xml:space="preserve"> </w:t>
            </w:r>
            <w:proofErr w:type="spellStart"/>
            <w:r w:rsidRPr="00242EA7">
              <w:rPr>
                <w:sz w:val="20"/>
                <w:szCs w:val="20"/>
              </w:rPr>
              <w:t>İlişkiler</w:t>
            </w:r>
            <w:proofErr w:type="spellEnd"/>
          </w:p>
        </w:tc>
        <w:tc>
          <w:tcPr>
            <w:tcW w:w="1350" w:type="dxa"/>
            <w:gridSpan w:val="4"/>
          </w:tcPr>
          <w:p w14:paraId="72570BDD" w14:textId="77777777" w:rsidR="00BF4307" w:rsidRPr="00242EA7" w:rsidRDefault="00BF4307" w:rsidP="00242EA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F4307" w:rsidRPr="003E5C80" w14:paraId="5809CB59" w14:textId="106F1327" w:rsidTr="009F10EB">
        <w:trPr>
          <w:trHeight w:val="114"/>
        </w:trPr>
        <w:tc>
          <w:tcPr>
            <w:tcW w:w="3414" w:type="dxa"/>
            <w:vMerge w:val="restart"/>
            <w:shd w:val="clear" w:color="auto" w:fill="auto"/>
          </w:tcPr>
          <w:p w14:paraId="53CEB2A0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lan Program (lar)</w:t>
            </w:r>
          </w:p>
        </w:tc>
        <w:tc>
          <w:tcPr>
            <w:tcW w:w="5393" w:type="dxa"/>
            <w:gridSpan w:val="17"/>
            <w:shd w:val="clear" w:color="auto" w:fill="auto"/>
          </w:tcPr>
          <w:p w14:paraId="3BA77400" w14:textId="03465B5B" w:rsidR="00BF4307" w:rsidRPr="0062670F" w:rsidRDefault="00BF4307" w:rsidP="00242EA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3E5C80">
              <w:rPr>
                <w:color w:val="262626"/>
                <w:sz w:val="20"/>
                <w:szCs w:val="20"/>
                <w:lang w:val="tr-TR"/>
              </w:rPr>
              <w:t>Lisans- Siyaset Bilimi ve Uluslararası İlişkiler</w:t>
            </w:r>
          </w:p>
        </w:tc>
        <w:tc>
          <w:tcPr>
            <w:tcW w:w="1363" w:type="dxa"/>
            <w:gridSpan w:val="4"/>
            <w:shd w:val="clear" w:color="auto" w:fill="auto"/>
          </w:tcPr>
          <w:p w14:paraId="2219EF9B" w14:textId="1653E018" w:rsidR="00BF4307" w:rsidRPr="0062670F" w:rsidRDefault="0054708E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1350" w:type="dxa"/>
            <w:gridSpan w:val="4"/>
          </w:tcPr>
          <w:p w14:paraId="103E6802" w14:textId="77777777" w:rsidR="00BF4307" w:rsidRPr="0062670F" w:rsidRDefault="00BF4307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3E5C80" w14:paraId="691230D2" w14:textId="4528C7FA" w:rsidTr="009F10EB">
        <w:trPr>
          <w:trHeight w:val="112"/>
        </w:trPr>
        <w:tc>
          <w:tcPr>
            <w:tcW w:w="3414" w:type="dxa"/>
            <w:vMerge/>
            <w:shd w:val="clear" w:color="auto" w:fill="auto"/>
          </w:tcPr>
          <w:p w14:paraId="0ACAFE76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393" w:type="dxa"/>
            <w:gridSpan w:val="17"/>
            <w:shd w:val="clear" w:color="auto" w:fill="auto"/>
          </w:tcPr>
          <w:p w14:paraId="2890A247" w14:textId="77777777" w:rsidR="00BF4307" w:rsidRPr="0062670F" w:rsidRDefault="00BF4307" w:rsidP="00242EA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63" w:type="dxa"/>
            <w:gridSpan w:val="4"/>
            <w:shd w:val="clear" w:color="auto" w:fill="auto"/>
          </w:tcPr>
          <w:p w14:paraId="4FAE341E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488CA4F3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3E5C80" w14:paraId="4EE7EC12" w14:textId="56A0E407" w:rsidTr="009F10EB">
        <w:trPr>
          <w:trHeight w:val="112"/>
        </w:trPr>
        <w:tc>
          <w:tcPr>
            <w:tcW w:w="3414" w:type="dxa"/>
            <w:vMerge/>
            <w:shd w:val="clear" w:color="auto" w:fill="auto"/>
          </w:tcPr>
          <w:p w14:paraId="79E7E4E4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393" w:type="dxa"/>
            <w:gridSpan w:val="17"/>
            <w:shd w:val="clear" w:color="auto" w:fill="auto"/>
          </w:tcPr>
          <w:p w14:paraId="504501A7" w14:textId="77777777" w:rsidR="00BF4307" w:rsidRPr="0062670F" w:rsidRDefault="00BF4307" w:rsidP="00242EA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63" w:type="dxa"/>
            <w:gridSpan w:val="4"/>
            <w:shd w:val="clear" w:color="auto" w:fill="auto"/>
          </w:tcPr>
          <w:p w14:paraId="025D4335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7558D401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62670F" w14:paraId="2EA53C2C" w14:textId="6BCA270B" w:rsidTr="009F10EB">
        <w:tc>
          <w:tcPr>
            <w:tcW w:w="3414" w:type="dxa"/>
            <w:shd w:val="clear" w:color="auto" w:fill="auto"/>
          </w:tcPr>
          <w:p w14:paraId="325841A3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7EDAE58D" w14:textId="23D3B29B" w:rsidR="00BF4307" w:rsidRPr="0062670F" w:rsidRDefault="001261A0" w:rsidP="00881032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 xml:space="preserve">POLS </w:t>
            </w:r>
            <w:r w:rsidR="00881032">
              <w:rPr>
                <w:sz w:val="20"/>
                <w:szCs w:val="20"/>
              </w:rPr>
              <w:t>211</w:t>
            </w:r>
          </w:p>
        </w:tc>
        <w:tc>
          <w:tcPr>
            <w:tcW w:w="1350" w:type="dxa"/>
            <w:gridSpan w:val="4"/>
          </w:tcPr>
          <w:p w14:paraId="4548B46D" w14:textId="77777777" w:rsidR="00BF4307" w:rsidRDefault="00BF4307" w:rsidP="00242EA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F4307" w:rsidRPr="0062670F" w14:paraId="7CA7C749" w14:textId="113E94F0" w:rsidTr="009F10EB">
        <w:tc>
          <w:tcPr>
            <w:tcW w:w="3414" w:type="dxa"/>
            <w:shd w:val="clear" w:color="auto" w:fill="auto"/>
          </w:tcPr>
          <w:p w14:paraId="140237D5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3424A3AC" w14:textId="27BAE7E9" w:rsidR="00BF4307" w:rsidRPr="0062670F" w:rsidRDefault="00881032" w:rsidP="00242EA7">
            <w:pPr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iyas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şünce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rihi</w:t>
            </w:r>
            <w:proofErr w:type="spellEnd"/>
          </w:p>
        </w:tc>
        <w:tc>
          <w:tcPr>
            <w:tcW w:w="1350" w:type="dxa"/>
            <w:gridSpan w:val="4"/>
          </w:tcPr>
          <w:p w14:paraId="28E47EC6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62670F" w14:paraId="014B3CD5" w14:textId="60E0459F" w:rsidTr="009F10EB">
        <w:tc>
          <w:tcPr>
            <w:tcW w:w="3414" w:type="dxa"/>
            <w:shd w:val="clear" w:color="auto" w:fill="auto"/>
          </w:tcPr>
          <w:p w14:paraId="4B953880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36A55F71" w14:textId="70EC1D6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İngilizce</w:t>
            </w:r>
            <w:proofErr w:type="spellEnd"/>
          </w:p>
        </w:tc>
        <w:tc>
          <w:tcPr>
            <w:tcW w:w="1350" w:type="dxa"/>
            <w:gridSpan w:val="4"/>
          </w:tcPr>
          <w:p w14:paraId="16DBE0D9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54708E" w14:paraId="55F0E9C3" w14:textId="0C4D9085" w:rsidTr="009F10EB">
        <w:tc>
          <w:tcPr>
            <w:tcW w:w="3414" w:type="dxa"/>
            <w:shd w:val="clear" w:color="auto" w:fill="auto"/>
          </w:tcPr>
          <w:p w14:paraId="3E69757F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6ECD52DD" w14:textId="2D30F9F8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3E5C80">
              <w:rPr>
                <w:color w:val="262626"/>
                <w:sz w:val="20"/>
                <w:szCs w:val="20"/>
                <w:lang w:val="de-DE"/>
              </w:rPr>
              <w:t>Ders/Konu anlatımı ve seminer</w:t>
            </w:r>
          </w:p>
        </w:tc>
        <w:tc>
          <w:tcPr>
            <w:tcW w:w="1350" w:type="dxa"/>
            <w:gridSpan w:val="4"/>
          </w:tcPr>
          <w:p w14:paraId="16ADEDD3" w14:textId="77777777" w:rsidR="00BF4307" w:rsidRPr="003E5C80" w:rsidRDefault="00BF4307" w:rsidP="00242EA7">
            <w:pPr>
              <w:rPr>
                <w:color w:val="262626"/>
                <w:sz w:val="20"/>
                <w:szCs w:val="20"/>
                <w:lang w:val="de-DE"/>
              </w:rPr>
            </w:pPr>
          </w:p>
        </w:tc>
      </w:tr>
      <w:tr w:rsidR="00BF4307" w:rsidRPr="0062670F" w14:paraId="6C9BC17C" w14:textId="29897146" w:rsidTr="009F10EB">
        <w:tc>
          <w:tcPr>
            <w:tcW w:w="3414" w:type="dxa"/>
            <w:shd w:val="clear" w:color="auto" w:fill="auto"/>
          </w:tcPr>
          <w:p w14:paraId="1644B2E3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648F6828" w14:textId="4AF27B2E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  <w:tc>
          <w:tcPr>
            <w:tcW w:w="1350" w:type="dxa"/>
            <w:gridSpan w:val="4"/>
          </w:tcPr>
          <w:p w14:paraId="18CB580F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62670F" w14:paraId="4081A5CB" w14:textId="4BFDF1D1" w:rsidTr="009F10EB">
        <w:tc>
          <w:tcPr>
            <w:tcW w:w="3414" w:type="dxa"/>
            <w:shd w:val="clear" w:color="auto" w:fill="auto"/>
          </w:tcPr>
          <w:p w14:paraId="2E5AB506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3172" w:type="dxa"/>
            <w:gridSpan w:val="5"/>
            <w:shd w:val="clear" w:color="auto" w:fill="auto"/>
          </w:tcPr>
          <w:p w14:paraId="68DF6E22" w14:textId="1BED1A24" w:rsidR="00BF4307" w:rsidRPr="0062670F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: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1018" w:type="dxa"/>
            <w:gridSpan w:val="6"/>
            <w:shd w:val="clear" w:color="auto" w:fill="auto"/>
          </w:tcPr>
          <w:p w14:paraId="5E910F14" w14:textId="71458510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: </w:t>
            </w:r>
          </w:p>
        </w:tc>
        <w:tc>
          <w:tcPr>
            <w:tcW w:w="1123" w:type="dxa"/>
            <w:gridSpan w:val="5"/>
            <w:shd w:val="clear" w:color="auto" w:fill="auto"/>
          </w:tcPr>
          <w:p w14:paraId="7DFC4E59" w14:textId="359B9145" w:rsidR="00BF4307" w:rsidRPr="0062670F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1443" w:type="dxa"/>
            <w:gridSpan w:val="5"/>
            <w:shd w:val="clear" w:color="auto" w:fill="auto"/>
          </w:tcPr>
          <w:p w14:paraId="5356B59A" w14:textId="00F4213B" w:rsidR="00BF4307" w:rsidRPr="0062670F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  <w:tc>
          <w:tcPr>
            <w:tcW w:w="1350" w:type="dxa"/>
            <w:gridSpan w:val="4"/>
          </w:tcPr>
          <w:p w14:paraId="6832CBDF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59281531" w14:textId="7FC407E5" w:rsidTr="009F10EB">
        <w:tc>
          <w:tcPr>
            <w:tcW w:w="3414" w:type="dxa"/>
            <w:shd w:val="clear" w:color="auto" w:fill="auto"/>
          </w:tcPr>
          <w:p w14:paraId="48C23636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TS Kredisi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5DA68ACF" w14:textId="0CE14B32" w:rsidR="00BF4307" w:rsidRPr="0062670F" w:rsidRDefault="001261A0" w:rsidP="00242EA7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350" w:type="dxa"/>
            <w:gridSpan w:val="4"/>
          </w:tcPr>
          <w:p w14:paraId="1E6FCCE3" w14:textId="77777777" w:rsidR="00BF4307" w:rsidRDefault="00BF4307" w:rsidP="00242EA7">
            <w:pPr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1F33577E" w14:textId="4213DB22" w:rsidTr="009F10EB">
        <w:tc>
          <w:tcPr>
            <w:tcW w:w="3414" w:type="dxa"/>
            <w:shd w:val="clear" w:color="auto" w:fill="auto"/>
          </w:tcPr>
          <w:p w14:paraId="71C1EB83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tlandırma Türü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37750451" w14:textId="402FE099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  <w:tc>
          <w:tcPr>
            <w:tcW w:w="1350" w:type="dxa"/>
            <w:gridSpan w:val="4"/>
          </w:tcPr>
          <w:p w14:paraId="0ECA89D0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62670F" w14:paraId="3F2BCC2D" w14:textId="0B15979B" w:rsidTr="009F10EB">
        <w:trPr>
          <w:trHeight w:val="323"/>
        </w:trPr>
        <w:tc>
          <w:tcPr>
            <w:tcW w:w="3414" w:type="dxa"/>
            <w:shd w:val="clear" w:color="auto" w:fill="auto"/>
          </w:tcPr>
          <w:p w14:paraId="0FB03BDE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 koşul/lar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76F564E0" w14:textId="07C82E8B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350" w:type="dxa"/>
            <w:gridSpan w:val="4"/>
          </w:tcPr>
          <w:p w14:paraId="5665BAC6" w14:textId="77777777" w:rsidR="00BF4307" w:rsidRDefault="00BF4307" w:rsidP="00242EA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F4307" w:rsidRPr="0062670F" w14:paraId="285222C1" w14:textId="17BB10E1" w:rsidTr="009F10EB">
        <w:trPr>
          <w:trHeight w:val="322"/>
        </w:trPr>
        <w:tc>
          <w:tcPr>
            <w:tcW w:w="3414" w:type="dxa"/>
            <w:shd w:val="clear" w:color="auto" w:fill="auto"/>
          </w:tcPr>
          <w:p w14:paraId="0E44BC48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Yan koşul/lar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7DF7D924" w14:textId="25AE3F9F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350" w:type="dxa"/>
            <w:gridSpan w:val="4"/>
          </w:tcPr>
          <w:p w14:paraId="7E833E22" w14:textId="77777777" w:rsidR="00BF4307" w:rsidRDefault="00BF4307" w:rsidP="00242EA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F4307" w:rsidRPr="0054708E" w14:paraId="2954A93B" w14:textId="0BF3999D" w:rsidTr="009F10EB">
        <w:tc>
          <w:tcPr>
            <w:tcW w:w="3414" w:type="dxa"/>
            <w:shd w:val="clear" w:color="auto" w:fill="auto"/>
          </w:tcPr>
          <w:p w14:paraId="720C1682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54C8759B" w14:textId="25694DB0" w:rsidR="00BF4307" w:rsidRPr="0062670F" w:rsidRDefault="00BF4307" w:rsidP="0070691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3E5C80">
              <w:rPr>
                <w:color w:val="262626"/>
                <w:sz w:val="20"/>
                <w:szCs w:val="20"/>
                <w:lang w:val="tr-TR"/>
              </w:rPr>
              <w:t xml:space="preserve">Lisans Programının ilk 2 </w:t>
            </w:r>
            <w:r w:rsidR="001261A0" w:rsidRPr="003E5C80">
              <w:rPr>
                <w:color w:val="262626"/>
                <w:sz w:val="20"/>
                <w:szCs w:val="20"/>
                <w:lang w:val="tr-TR"/>
              </w:rPr>
              <w:t xml:space="preserve">dönemini </w:t>
            </w:r>
            <w:r w:rsidRPr="003E5C80">
              <w:rPr>
                <w:color w:val="262626"/>
                <w:sz w:val="20"/>
                <w:szCs w:val="20"/>
                <w:lang w:val="tr-TR"/>
              </w:rPr>
              <w:t>ta</w:t>
            </w:r>
            <w:r w:rsidR="001261A0" w:rsidRPr="003E5C80">
              <w:rPr>
                <w:color w:val="262626"/>
                <w:sz w:val="20"/>
                <w:szCs w:val="20"/>
                <w:lang w:val="tr-TR"/>
              </w:rPr>
              <w:t xml:space="preserve">mamlayan öğrenciler </w:t>
            </w:r>
            <w:r w:rsidRPr="003E5C80">
              <w:rPr>
                <w:color w:val="262626"/>
                <w:sz w:val="20"/>
                <w:szCs w:val="20"/>
                <w:lang w:val="tr-TR"/>
              </w:rPr>
              <w:t>bu dersi alabilirler</w:t>
            </w:r>
          </w:p>
        </w:tc>
        <w:tc>
          <w:tcPr>
            <w:tcW w:w="1350" w:type="dxa"/>
            <w:gridSpan w:val="4"/>
          </w:tcPr>
          <w:p w14:paraId="1B58C7DF" w14:textId="77777777" w:rsidR="00BF4307" w:rsidRPr="003E5C80" w:rsidRDefault="00BF4307" w:rsidP="00242EA7">
            <w:pPr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62670F" w14:paraId="638FCBAF" w14:textId="37F87374" w:rsidTr="009F10EB">
        <w:tc>
          <w:tcPr>
            <w:tcW w:w="3414" w:type="dxa"/>
            <w:shd w:val="clear" w:color="auto" w:fill="auto"/>
          </w:tcPr>
          <w:p w14:paraId="2FED01D2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326B9069" w14:textId="6640EC45" w:rsidR="00BF4307" w:rsidRPr="0062670F" w:rsidRDefault="00BF4307" w:rsidP="0070691B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517200E2" w14:textId="77777777" w:rsidR="00BF4307" w:rsidRPr="00981CA8" w:rsidRDefault="00BF4307" w:rsidP="00242EA7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</w:tr>
      <w:tr w:rsidR="00BF4307" w:rsidRPr="0062670F" w14:paraId="0CBBA25B" w14:textId="1D98AC7B" w:rsidTr="009F10EB">
        <w:trPr>
          <w:trHeight w:val="70"/>
        </w:trPr>
        <w:tc>
          <w:tcPr>
            <w:tcW w:w="3414" w:type="dxa"/>
            <w:shd w:val="clear" w:color="auto" w:fill="auto"/>
          </w:tcPr>
          <w:p w14:paraId="1E85D39D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0F13FC1D" w14:textId="5E35B525" w:rsidR="00BF4307" w:rsidRPr="0062670F" w:rsidRDefault="00BF4307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051D9E03" w14:textId="77777777" w:rsidR="00BF4307" w:rsidRPr="00981CA8" w:rsidRDefault="00BF4307" w:rsidP="00242EA7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</w:tr>
      <w:tr w:rsidR="00BF4307" w:rsidRPr="0054708E" w14:paraId="5C38B711" w14:textId="5C439CD3" w:rsidTr="009F10EB">
        <w:trPr>
          <w:trHeight w:val="503"/>
        </w:trPr>
        <w:tc>
          <w:tcPr>
            <w:tcW w:w="3414" w:type="dxa"/>
            <w:vMerge w:val="restart"/>
            <w:shd w:val="clear" w:color="auto" w:fill="auto"/>
          </w:tcPr>
          <w:p w14:paraId="15502AEB" w14:textId="2BDBF28E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3F8B332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5949" w:type="dxa"/>
            <w:gridSpan w:val="20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54E945E6" w14:textId="338001E2" w:rsidR="00BF4307" w:rsidRPr="0062670F" w:rsidRDefault="00F534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iyaset felsefesi üzerine yazılmış literatürün önde gelen örneklerinin ve siyaset felsefesi yazarlarının birincil metinlerinden örneklerrin öğrencilere gösterilmesi</w:t>
            </w:r>
          </w:p>
          <w:p w14:paraId="1B7739B9" w14:textId="77777777" w:rsidR="00BF4307" w:rsidRDefault="00F534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iyaset felsefesinde öne çıkan klasik metinler ile modern metinler arasındaki ilişkinin eleştirel bir gözle sorgulanması</w:t>
            </w:r>
          </w:p>
          <w:p w14:paraId="35C7127F" w14:textId="77777777" w:rsidR="00F53407" w:rsidRDefault="00F534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em klasik hem de modern siyaset felsefesi üzerine yazma yeteneğinin geliştirilmesi</w:t>
            </w:r>
          </w:p>
          <w:p w14:paraId="16C8534C" w14:textId="77777777" w:rsidR="00F53407" w:rsidRDefault="00F534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lasik ve modern metinler üzerine tartışma yeteneğinin geliştirilmesi</w:t>
            </w:r>
          </w:p>
          <w:p w14:paraId="3F683A05" w14:textId="77777777" w:rsidR="00F53407" w:rsidRDefault="00F534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E885638" w14:textId="77777777" w:rsidR="00F53407" w:rsidRDefault="00F534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iyasset felsefesinde etkin olan teorik yaklaşımlar ile güncel siyasal sorunlar arasındaki bağın kurulması</w:t>
            </w:r>
          </w:p>
          <w:p w14:paraId="5A35C7A4" w14:textId="12765EDE" w:rsidR="00F53407" w:rsidRPr="0062670F" w:rsidRDefault="00F534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atı ve Doğu felsefeleri arasında karşılaştırma yapılabilmesi</w:t>
            </w:r>
          </w:p>
        </w:tc>
        <w:tc>
          <w:tcPr>
            <w:tcW w:w="1350" w:type="dxa"/>
            <w:gridSpan w:val="4"/>
            <w:vMerge w:val="restart"/>
          </w:tcPr>
          <w:p w14:paraId="28E42C49" w14:textId="77777777" w:rsidR="00BF4307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1066C66A" w14:textId="5483B9FF" w:rsidTr="009F10EB">
        <w:tc>
          <w:tcPr>
            <w:tcW w:w="3414" w:type="dxa"/>
            <w:vMerge/>
            <w:shd w:val="clear" w:color="auto" w:fill="auto"/>
          </w:tcPr>
          <w:p w14:paraId="06D3F4E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92F0FC2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0C65E5DB" w14:textId="5AE18819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5949" w:type="dxa"/>
            <w:gridSpan w:val="20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2FCA0A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5C833E6E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24FBDF5C" w14:textId="31FEF726" w:rsidTr="009F10EB">
        <w:tc>
          <w:tcPr>
            <w:tcW w:w="3414" w:type="dxa"/>
            <w:vMerge/>
            <w:shd w:val="clear" w:color="auto" w:fill="auto"/>
          </w:tcPr>
          <w:p w14:paraId="51D68FBF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6BC40F81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2F5577EA" w14:textId="29E267DA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5949" w:type="dxa"/>
            <w:gridSpan w:val="20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E62A90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1D5C49F1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292D2236" w14:textId="788D73EB" w:rsidTr="009F10EB">
        <w:tc>
          <w:tcPr>
            <w:tcW w:w="3414" w:type="dxa"/>
            <w:vMerge/>
            <w:shd w:val="clear" w:color="auto" w:fill="auto"/>
          </w:tcPr>
          <w:p w14:paraId="6DB4887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1924A11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1E31D7C" w14:textId="3B24E5D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5949" w:type="dxa"/>
            <w:gridSpan w:val="20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EEEDFF" w14:textId="7777777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65A5089D" w14:textId="7777777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  <w:lang w:val="tr-TR"/>
              </w:rPr>
            </w:pPr>
          </w:p>
        </w:tc>
      </w:tr>
      <w:tr w:rsidR="00BF4307" w:rsidRPr="0062670F" w14:paraId="4331A682" w14:textId="07484DD3" w:rsidTr="009F10EB">
        <w:tc>
          <w:tcPr>
            <w:tcW w:w="3414" w:type="dxa"/>
            <w:vMerge/>
            <w:shd w:val="clear" w:color="auto" w:fill="auto"/>
          </w:tcPr>
          <w:p w14:paraId="43862B89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0D41104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5949" w:type="dxa"/>
            <w:gridSpan w:val="20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19F751" w14:textId="77777777" w:rsidR="00BF4307" w:rsidRPr="0062670F" w:rsidRDefault="00BF4307" w:rsidP="00BF4307">
            <w:pPr>
              <w:tabs>
                <w:tab w:val="left" w:pos="4395"/>
              </w:tabs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7BDE4282" w14:textId="77777777" w:rsidR="00BF4307" w:rsidRPr="0062670F" w:rsidRDefault="00BF4307" w:rsidP="00BF4307">
            <w:pPr>
              <w:tabs>
                <w:tab w:val="left" w:pos="4395"/>
              </w:tabs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64A7B7C2" w14:textId="18AA7189" w:rsidTr="009F10EB">
        <w:tc>
          <w:tcPr>
            <w:tcW w:w="3414" w:type="dxa"/>
            <w:vMerge/>
            <w:shd w:val="clear" w:color="auto" w:fill="auto"/>
          </w:tcPr>
          <w:p w14:paraId="62CD990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FF72809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0474662E" w14:textId="52303F3F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  <w:tc>
          <w:tcPr>
            <w:tcW w:w="5949" w:type="dxa"/>
            <w:gridSpan w:val="20"/>
            <w:vMerge/>
            <w:tcBorders>
              <w:top w:val="single" w:sz="4" w:space="0" w:color="auto"/>
            </w:tcBorders>
            <w:shd w:val="clear" w:color="auto" w:fill="auto"/>
          </w:tcPr>
          <w:p w14:paraId="0080B4E0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5DD2556E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BF4307" w:rsidRPr="0054708E" w14:paraId="1A836DBF" w14:textId="692453CC" w:rsidTr="009F10EB">
        <w:tc>
          <w:tcPr>
            <w:tcW w:w="10170" w:type="dxa"/>
            <w:gridSpan w:val="22"/>
            <w:shd w:val="clear" w:color="auto" w:fill="BFBFBF"/>
          </w:tcPr>
          <w:p w14:paraId="11418B23" w14:textId="77777777" w:rsidR="00BF4307" w:rsidRPr="0062670F" w:rsidRDefault="00BF4307" w:rsidP="00BF4307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. BÖLÜM (Fakülte Kurulu Onayı)</w:t>
            </w:r>
          </w:p>
        </w:tc>
        <w:tc>
          <w:tcPr>
            <w:tcW w:w="1350" w:type="dxa"/>
            <w:gridSpan w:val="4"/>
            <w:shd w:val="clear" w:color="auto" w:fill="BFBFBF"/>
          </w:tcPr>
          <w:p w14:paraId="31AF9619" w14:textId="77777777" w:rsidR="00BF4307" w:rsidRPr="0062670F" w:rsidRDefault="00BF4307" w:rsidP="00BF4307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31DC3CA7" w14:textId="381E0085" w:rsidTr="00307C38">
        <w:tc>
          <w:tcPr>
            <w:tcW w:w="3414" w:type="dxa"/>
            <w:vMerge w:val="restart"/>
            <w:shd w:val="clear" w:color="auto" w:fill="auto"/>
          </w:tcPr>
          <w:p w14:paraId="3F15FC6C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9819260" w14:textId="14FB0815" w:rsidR="00BF4307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mel Çıktılar</w:t>
            </w:r>
          </w:p>
          <w:p w14:paraId="36B458EB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5B6EF325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2FC04FDE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3B77A7A9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446BF59F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21BA90C2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7D71BF27" w14:textId="7CBAB4E4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0AD9503C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8" w:type="dxa"/>
            <w:gridSpan w:val="7"/>
            <w:shd w:val="clear" w:color="auto" w:fill="auto"/>
          </w:tcPr>
          <w:p w14:paraId="4DE7BBB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630" w:type="dxa"/>
            <w:gridSpan w:val="4"/>
            <w:shd w:val="clear" w:color="auto" w:fill="auto"/>
          </w:tcPr>
          <w:p w14:paraId="4E19B5AC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38" w:type="dxa"/>
            <w:gridSpan w:val="3"/>
            <w:shd w:val="clear" w:color="auto" w:fill="auto"/>
          </w:tcPr>
          <w:p w14:paraId="4B5B5EED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720" w:type="dxa"/>
            <w:gridSpan w:val="3"/>
            <w:shd w:val="clear" w:color="auto" w:fill="auto"/>
          </w:tcPr>
          <w:p w14:paraId="0B5582F7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6A8E018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64DDF3BB" w14:textId="792F191F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Ç5  </w:t>
            </w:r>
          </w:p>
        </w:tc>
        <w:tc>
          <w:tcPr>
            <w:tcW w:w="810" w:type="dxa"/>
            <w:gridSpan w:val="3"/>
          </w:tcPr>
          <w:p w14:paraId="7206B412" w14:textId="1EE3A3C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</w:tr>
      <w:tr w:rsidR="00BF4307" w:rsidRPr="0062670F" w14:paraId="67DD92FD" w14:textId="06371ADE" w:rsidTr="00307C38">
        <w:trPr>
          <w:trHeight w:val="414"/>
        </w:trPr>
        <w:tc>
          <w:tcPr>
            <w:tcW w:w="3414" w:type="dxa"/>
            <w:vMerge/>
            <w:shd w:val="clear" w:color="auto" w:fill="auto"/>
          </w:tcPr>
          <w:p w14:paraId="690FA5D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859F469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4E0228AD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Türkçe ve İngilizce sözlü, yazılı ve görsel yöntemlerle etkin iletişim kurma rapor yazma ve sunum yapma 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F4818" w14:textId="4B62AF09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0AD568A" w14:textId="23E1D4A6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E0C9317" w14:textId="29A798C2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82BA59" w14:textId="1D9C03A6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FB0954" w14:textId="0544C17D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0E61BC" w14:textId="622235CD" w:rsidR="00BF4307" w:rsidRDefault="00F53407" w:rsidP="00BF4307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0EDEA9D8" w14:textId="41C82DC8" w:rsidTr="00307C38">
        <w:tc>
          <w:tcPr>
            <w:tcW w:w="3414" w:type="dxa"/>
            <w:vMerge/>
            <w:shd w:val="clear" w:color="auto" w:fill="auto"/>
          </w:tcPr>
          <w:p w14:paraId="3A5CDEAF" w14:textId="56053771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7D7B33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490253EA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A0E2C" w14:textId="39BF8525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4CF95A" w14:textId="0363A0C8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BD6901" w14:textId="201BBEF2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FF2176" w14:textId="63791CC8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4FD076" w14:textId="385220D0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912C3F" w14:textId="41C1A494" w:rsidR="00BF4307" w:rsidRDefault="00BF4307" w:rsidP="00BF4307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5D84263C" w14:textId="575B3784" w:rsidTr="00307C38">
        <w:tc>
          <w:tcPr>
            <w:tcW w:w="3414" w:type="dxa"/>
            <w:vMerge/>
            <w:shd w:val="clear" w:color="auto" w:fill="auto"/>
          </w:tcPr>
          <w:p w14:paraId="0F2680B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5323A2C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192860AC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62670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158B0" w14:textId="3CD3938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414D70" w14:textId="1BCEE8F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5368A0" w14:textId="6BCB7C61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128A33" w14:textId="786F87BA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8E81DE" w14:textId="69B6D96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6D997E" w14:textId="5576DA6E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BF4307" w:rsidRPr="0054708E" w14:paraId="5409EEA4" w14:textId="44A66F1C" w:rsidTr="00307C38">
        <w:tc>
          <w:tcPr>
            <w:tcW w:w="3414" w:type="dxa"/>
            <w:vMerge/>
            <w:shd w:val="clear" w:color="auto" w:fill="auto"/>
          </w:tcPr>
          <w:p w14:paraId="31BBC4E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0B7CD9F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4FC26D43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Proje yönetimi , risk yönetimi, yenilikçilik ve değişiklik yönetimi, 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lastRenderedPageBreak/>
              <w:t xml:space="preserve">girişimcilik, ve sürdürülebilir kalkınma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67456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BFDFDE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3C0D10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00C305" w14:textId="4EF3D24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25DD80" w14:textId="3D0BEF11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015412" w14:textId="4567B979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54708E" w14:paraId="6D62EF61" w14:textId="0E031AA6" w:rsidTr="00307C38">
        <w:tc>
          <w:tcPr>
            <w:tcW w:w="3414" w:type="dxa"/>
            <w:vMerge/>
            <w:shd w:val="clear" w:color="auto" w:fill="auto"/>
          </w:tcPr>
          <w:p w14:paraId="1C14FCE5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6C36A59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077ABDB7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62670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CC9B6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E25D91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68DD49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992DC0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D26D9B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21F932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127E89EC" w14:textId="3A61B10E" w:rsidTr="00307C38">
        <w:tc>
          <w:tcPr>
            <w:tcW w:w="3414" w:type="dxa"/>
            <w:vMerge/>
            <w:shd w:val="clear" w:color="auto" w:fill="auto"/>
          </w:tcPr>
          <w:p w14:paraId="0786592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4816B27D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148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29CA3B48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0F2C7" w14:textId="5468C704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19D7BE" w14:textId="52A7CB41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42548F" w14:textId="0A2D5E8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456794" w14:textId="0990E3D9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97F074" w14:textId="1681BE25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D24146" w14:textId="37433272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0D9EF878" w14:textId="2D1EF671" w:rsidTr="00307C38">
        <w:tc>
          <w:tcPr>
            <w:tcW w:w="3414" w:type="dxa"/>
            <w:vMerge w:val="restart"/>
            <w:shd w:val="clear" w:color="auto" w:fill="auto"/>
          </w:tcPr>
          <w:p w14:paraId="1B7DDD1B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6981B6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</w:tc>
        <w:tc>
          <w:tcPr>
            <w:tcW w:w="807" w:type="dxa"/>
            <w:shd w:val="clear" w:color="auto" w:fill="auto"/>
          </w:tcPr>
          <w:p w14:paraId="545FA93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74EB6D4E" w14:textId="7AD2618C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 araştırma yöntemleri konusunda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>bilgi sahibi olmak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D50BC" w14:textId="32DD92A4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24B11A" w14:textId="27F310F0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D1A2C6" w14:textId="0A6861C5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00DFA7" w14:textId="617B6B40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8EF138" w14:textId="56CE684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E128FE" w14:textId="4783CA41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54708E" w14:paraId="3E7FA875" w14:textId="33EE46E1" w:rsidTr="00307C38">
        <w:tc>
          <w:tcPr>
            <w:tcW w:w="3414" w:type="dxa"/>
            <w:vMerge/>
            <w:shd w:val="clear" w:color="auto" w:fill="auto"/>
          </w:tcPr>
          <w:p w14:paraId="26AEC19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945F8A8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2C60F1FD" w14:textId="316F7659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Bölümün, matematik, istatistik ve ekonomi gibi farklı disiplinlerle ilişkisini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anlamak. 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05027" w14:textId="1876F35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A9257C" w14:textId="371BD38E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3D65C" w14:textId="40EF72F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502674" w14:textId="3221D5C4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D76B01" w14:textId="7F7E6BB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21FED4" w14:textId="582ED2A5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7B40E9E8" w14:textId="4E39E3BB" w:rsidTr="00307C38">
        <w:tc>
          <w:tcPr>
            <w:tcW w:w="3414" w:type="dxa"/>
            <w:vMerge/>
            <w:shd w:val="clear" w:color="auto" w:fill="auto"/>
          </w:tcPr>
          <w:p w14:paraId="426E648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20124DBB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148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793CC07E" w14:textId="128C34A1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de disiplinlerarası yaklaşımların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farkında olmak.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19F81" w14:textId="4B7B0251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45CACF" w14:textId="25F3049E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10DB1C" w14:textId="7704F58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4ED3FA" w14:textId="144CAEA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7ED6DA" w14:textId="5CD5693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E2592C" w14:textId="0232BC20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43615AC8" w14:textId="0F83B777" w:rsidTr="00307C38">
        <w:tc>
          <w:tcPr>
            <w:tcW w:w="3414" w:type="dxa"/>
            <w:vMerge/>
            <w:shd w:val="clear" w:color="auto" w:fill="auto"/>
          </w:tcPr>
          <w:p w14:paraId="045A658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AF532B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4BA7BEC5" w14:textId="12A12AA3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ki farklı konuları güncel olaylarla ilişkilendirme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becerisine sahip olmak.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E640E" w14:textId="4914B2EB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CDC790" w14:textId="6F67DA3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DD6D1A" w14:textId="7E2C1BFE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7BDBE5" w14:textId="7D3ADB4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11E54C" w14:textId="3A20C4E0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2218D6" w14:textId="55FB244F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0271ECA0" w14:textId="761FA3F4" w:rsidTr="00307C38">
        <w:tc>
          <w:tcPr>
            <w:tcW w:w="3414" w:type="dxa"/>
            <w:vMerge/>
            <w:shd w:val="clear" w:color="auto" w:fill="auto"/>
          </w:tcPr>
          <w:p w14:paraId="08E4818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4148D2FB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21D2CBF7" w14:textId="69FF2D98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781F9" w14:textId="162DA79C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2FD435" w14:textId="1EACCBB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BA65A4" w14:textId="6610A763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6B092F" w14:textId="27F274BB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E3048F" w14:textId="1B74F5C3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E1BC28" w14:textId="71050CC8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4B03716D" w14:textId="0CFC0F65" w:rsidTr="00307C38">
        <w:tc>
          <w:tcPr>
            <w:tcW w:w="3414" w:type="dxa"/>
            <w:vMerge w:val="restart"/>
            <w:shd w:val="clear" w:color="auto" w:fill="auto"/>
          </w:tcPr>
          <w:p w14:paraId="350E35BF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7D30BBF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807" w:type="dxa"/>
            <w:shd w:val="clear" w:color="auto" w:fill="auto"/>
          </w:tcPr>
          <w:p w14:paraId="51A731C4" w14:textId="03F4BAA0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148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162D19FA" w14:textId="609BF2FC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A4344" w14:textId="7083C42A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4B5CF05" w14:textId="0A097DD1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AE66462" w14:textId="292C6676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7ACA13" w14:textId="69C857C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9C6F27" w14:textId="276384CD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E74665" w14:textId="45DC68B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5748BEDA" w14:textId="0F846D15" w:rsidTr="00307C38">
        <w:tc>
          <w:tcPr>
            <w:tcW w:w="3414" w:type="dxa"/>
            <w:vMerge/>
            <w:shd w:val="clear" w:color="auto" w:fill="auto"/>
          </w:tcPr>
          <w:p w14:paraId="5E2347C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0A8472D6" w14:textId="197694FE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1636264E" w14:textId="7F9B17B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Uluslararası İlişkiler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83868" w14:textId="646383D5" w:rsidR="00BF4307" w:rsidRPr="0062670F" w:rsidRDefault="00BF43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615A3D" w14:textId="33A97B16" w:rsidR="00BF4307" w:rsidRPr="0062670F" w:rsidRDefault="00BF43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01A47C8" w14:textId="07E3CF97" w:rsidR="00BF4307" w:rsidRPr="0062670F" w:rsidRDefault="00BF43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9DFE592" w14:textId="499F8A1A" w:rsidR="00BF4307" w:rsidRPr="0062670F" w:rsidRDefault="00BF43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7BCB2B" w14:textId="2FEA6E56" w:rsidR="00BF4307" w:rsidRPr="0062670F" w:rsidRDefault="00F534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5970AE" w14:textId="0881F4C5" w:rsidR="00BF4307" w:rsidRPr="0062670F" w:rsidRDefault="00BF43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14AAF327" w14:textId="1044A9F1" w:rsidTr="00307C38">
        <w:tc>
          <w:tcPr>
            <w:tcW w:w="3414" w:type="dxa"/>
            <w:vMerge/>
            <w:shd w:val="clear" w:color="auto" w:fill="auto"/>
          </w:tcPr>
          <w:p w14:paraId="1CCE9F91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3DCC4682" w14:textId="6F76D3E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60B9B1FB" w14:textId="157DF7FA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Yerel ve uluslararası seviyede gözlenen siyasi süreçleri etkileyen toplumsal ve tarihsel unsurlar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DD255" w14:textId="0F8B0A9C" w:rsidR="00BF4307" w:rsidRPr="0062670F" w:rsidRDefault="0081446E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68256D" w14:textId="7C97DD90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1A4B30" w14:textId="691BDFC3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5056A5" w14:textId="6D641ED1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2D1341" w14:textId="34FF361B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383727" w14:textId="3DCB7F2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54708E" w14:paraId="7232B417" w14:textId="48A89A46" w:rsidTr="00307C38">
        <w:tc>
          <w:tcPr>
            <w:tcW w:w="3414" w:type="dxa"/>
            <w:vMerge/>
            <w:shd w:val="clear" w:color="auto" w:fill="auto"/>
          </w:tcPr>
          <w:p w14:paraId="7D3EE4B3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70D89671" w14:textId="73AF387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40107126" w14:textId="1739ECB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Niteliksel ve niceliksel sosyal bilim yöntem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bilmek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1A1A2" w14:textId="7777777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BB4CF7" w14:textId="7777777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5AA936" w14:textId="22176876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3D4BC2" w14:textId="20618F65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E0E854" w14:textId="3D8A20FA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3357BC" w14:textId="2148FF15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74106318" w14:textId="57B974C7" w:rsidTr="00307C38">
        <w:tc>
          <w:tcPr>
            <w:tcW w:w="3414" w:type="dxa"/>
            <w:vMerge/>
            <w:shd w:val="clear" w:color="auto" w:fill="auto"/>
          </w:tcPr>
          <w:p w14:paraId="1E33DA4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464AB73B" w14:textId="189D9E5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3B64248E" w14:textId="0D78EB86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konuları tarihsel, kuramsal ve güncel bağlamlarında yazılı ve sözlu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ifade edebilmek. 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B386D" w14:textId="086E97FB" w:rsidR="00BF4307" w:rsidRPr="0062670F" w:rsidRDefault="0081446E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0867F0B" w14:textId="304F0F4D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BB5D5F9" w14:textId="640ABA30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A4CD899" w14:textId="0A95ACA4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970B7B2" w14:textId="2B0CC3F4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0C1D9F4" w14:textId="23C64035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697709CB" w14:textId="27D30915" w:rsidTr="00307C38">
        <w:tc>
          <w:tcPr>
            <w:tcW w:w="3414" w:type="dxa"/>
            <w:vMerge/>
            <w:shd w:val="clear" w:color="auto" w:fill="auto"/>
          </w:tcPr>
          <w:p w14:paraId="6353311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098E5C14" w14:textId="5E5CBB71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356F2B41" w14:textId="2838F99C" w:rsidR="00BF4307" w:rsidRPr="0062670F" w:rsidRDefault="00BF4307" w:rsidP="00BF4307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güncel sorunlara eleştirel ve yapıc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yaklaşımlar geliştirebilmek. </w:t>
            </w:r>
          </w:p>
        </w:tc>
        <w:tc>
          <w:tcPr>
            <w:tcW w:w="630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DB3B1A" w14:textId="15C93960" w:rsidR="00BF4307" w:rsidRPr="0062670F" w:rsidRDefault="0081446E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DDB021" w14:textId="0799FF8F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1828B1" w14:textId="39EDBD4F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20AF78" w14:textId="7084478E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0702A9" w14:textId="1DB9F3D8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10413F" w14:textId="01CC769F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54708E" w14:paraId="4BCF2645" w14:textId="18A3F255" w:rsidTr="00307C38">
        <w:tc>
          <w:tcPr>
            <w:tcW w:w="3414" w:type="dxa"/>
            <w:vMerge/>
            <w:shd w:val="clear" w:color="auto" w:fill="auto"/>
          </w:tcPr>
          <w:p w14:paraId="33B68415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7BF5F6E9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260E4E52" w14:textId="541CA4FC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Ülkeler arası ilişkiler ve siyasi sitemleri küresel düzeyde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 </w:t>
            </w:r>
          </w:p>
        </w:tc>
        <w:tc>
          <w:tcPr>
            <w:tcW w:w="630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DF5511" w14:textId="7777777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404901" w14:textId="2A704B8F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89DDA6" w14:textId="38BBE733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A8C4A0" w14:textId="1693F805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DB6652" w14:textId="6D8F16B6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9459FA" w14:textId="01A43E5B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BF4307" w:rsidRPr="0054708E" w14:paraId="34CA80CC" w14:textId="2A4CC761" w:rsidTr="00307C38">
        <w:trPr>
          <w:trHeight w:val="346"/>
        </w:trPr>
        <w:tc>
          <w:tcPr>
            <w:tcW w:w="9357" w:type="dxa"/>
            <w:gridSpan w:val="19"/>
            <w:tcBorders>
              <w:right w:val="single" w:sz="4" w:space="0" w:color="auto"/>
            </w:tcBorders>
            <w:shd w:val="clear" w:color="auto" w:fill="BFBFBF"/>
          </w:tcPr>
          <w:p w14:paraId="64FC0EA3" w14:textId="77777777" w:rsidR="00BF4307" w:rsidRPr="0062670F" w:rsidRDefault="00BF4307" w:rsidP="00BF4307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I. BÖLÜM (Bölüm Kurulunda Görüşülür)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  <w:shd w:val="clear" w:color="auto" w:fill="BFBFBF"/>
          </w:tcPr>
          <w:p w14:paraId="07B2397E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left w:val="single" w:sz="4" w:space="0" w:color="auto"/>
            </w:tcBorders>
            <w:shd w:val="clear" w:color="auto" w:fill="BFBFBF"/>
          </w:tcPr>
          <w:p w14:paraId="73C3B900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left w:val="single" w:sz="4" w:space="0" w:color="auto"/>
            </w:tcBorders>
            <w:shd w:val="clear" w:color="auto" w:fill="BFBFBF"/>
          </w:tcPr>
          <w:p w14:paraId="5E899BDE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54708E" w14:paraId="126CBF00" w14:textId="602D865D" w:rsidTr="009F10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Before w:val="11"/>
          <w:wBefore w:w="7459" w:type="dxa"/>
          <w:trHeight w:val="132"/>
        </w:trPr>
        <w:tc>
          <w:tcPr>
            <w:tcW w:w="2711" w:type="dxa"/>
            <w:gridSpan w:val="11"/>
          </w:tcPr>
          <w:p w14:paraId="523D3D7D" w14:textId="77777777" w:rsidR="00BF4307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4D887B25" w14:textId="77777777" w:rsidR="00BF4307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6D956EE0" w14:textId="77777777" w:rsidTr="009F10EB">
        <w:trPr>
          <w:trHeight w:val="249"/>
        </w:trPr>
        <w:tc>
          <w:tcPr>
            <w:tcW w:w="3414" w:type="dxa"/>
            <w:vMerge w:val="restart"/>
            <w:shd w:val="clear" w:color="auto" w:fill="auto"/>
          </w:tcPr>
          <w:p w14:paraId="57BBD611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tilen Konular, Konuların Öğrenim Çıktılarına </w:t>
            </w:r>
            <w:proofErr w:type="gram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tkıları,</w:t>
            </w:r>
            <w:proofErr w:type="gram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 ve Öğrenim Değerlendirme Metodları</w:t>
            </w:r>
          </w:p>
        </w:tc>
        <w:tc>
          <w:tcPr>
            <w:tcW w:w="1455" w:type="dxa"/>
            <w:gridSpan w:val="2"/>
            <w:shd w:val="clear" w:color="auto" w:fill="auto"/>
          </w:tcPr>
          <w:p w14:paraId="5C1040B6" w14:textId="77777777" w:rsidR="00BF4307" w:rsidRPr="0062670F" w:rsidRDefault="00BF4307" w:rsidP="00BF430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768F6D97" w14:textId="77777777" w:rsidR="00BF4307" w:rsidRPr="0062670F" w:rsidRDefault="00BF4307" w:rsidP="00BF430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1591" w:type="dxa"/>
            <w:gridSpan w:val="5"/>
            <w:shd w:val="clear" w:color="auto" w:fill="auto"/>
          </w:tcPr>
          <w:p w14:paraId="776C3423" w14:textId="77777777" w:rsidR="00BF4307" w:rsidRPr="0062670F" w:rsidRDefault="00BF4307" w:rsidP="00BF430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619" w:type="dxa"/>
            <w:gridSpan w:val="5"/>
            <w:shd w:val="clear" w:color="auto" w:fill="auto"/>
          </w:tcPr>
          <w:p w14:paraId="0D190D57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71" w:type="dxa"/>
            <w:gridSpan w:val="2"/>
            <w:shd w:val="clear" w:color="auto" w:fill="auto"/>
          </w:tcPr>
          <w:p w14:paraId="1521885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427935BF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813" w:type="dxa"/>
            <w:gridSpan w:val="3"/>
          </w:tcPr>
          <w:p w14:paraId="15990A5D" w14:textId="1126761F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3F0FB1AF" w14:textId="1A27716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720" w:type="dxa"/>
            <w:gridSpan w:val="2"/>
            <w:shd w:val="clear" w:color="auto" w:fill="auto"/>
          </w:tcPr>
          <w:p w14:paraId="5820637C" w14:textId="506440D9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BF4307">
              <w:rPr>
                <w:b/>
                <w:color w:val="1F497D"/>
                <w:sz w:val="20"/>
                <w:szCs w:val="20"/>
                <w:lang w:val="tr-TR"/>
              </w:rPr>
              <w:t>ÖÇ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</w:tr>
      <w:tr w:rsidR="00BF4307" w:rsidRPr="0062670F" w14:paraId="7336F224" w14:textId="77777777" w:rsidTr="009F10EB">
        <w:trPr>
          <w:trHeight w:val="249"/>
        </w:trPr>
        <w:tc>
          <w:tcPr>
            <w:tcW w:w="3414" w:type="dxa"/>
            <w:vMerge/>
            <w:shd w:val="clear" w:color="auto" w:fill="auto"/>
          </w:tcPr>
          <w:p w14:paraId="18CB779F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0B8C62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5B95E91B" w14:textId="6BABA2F7" w:rsidR="00BF4307" w:rsidRPr="0062670F" w:rsidRDefault="00BF4307" w:rsidP="00BF430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color w:val="262626"/>
                <w:sz w:val="20"/>
                <w:szCs w:val="20"/>
                <w:lang w:val="tr-TR"/>
              </w:rPr>
              <w:t>1</w:t>
            </w:r>
          </w:p>
        </w:tc>
        <w:tc>
          <w:tcPr>
            <w:tcW w:w="1591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C9A16" w14:textId="5A909BD9" w:rsidR="00BF4307" w:rsidRPr="0062670F" w:rsidRDefault="0081446E" w:rsidP="00BF430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iyas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şünce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rih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edir</w:t>
            </w:r>
            <w:proofErr w:type="spellEnd"/>
            <w:r>
              <w:rPr>
                <w:color w:val="262626"/>
                <w:sz w:val="20"/>
                <w:szCs w:val="20"/>
              </w:rPr>
              <w:t>?</w:t>
            </w:r>
          </w:p>
        </w:tc>
        <w:tc>
          <w:tcPr>
            <w:tcW w:w="619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FF955" w14:textId="33BABA16" w:rsidR="00BF4307" w:rsidRPr="0062670F" w:rsidRDefault="00BF4307" w:rsidP="00BF430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7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D2CAF" w14:textId="77777777" w:rsidR="00BF4307" w:rsidRPr="0062670F" w:rsidRDefault="00BF4307" w:rsidP="00BF430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82A9C" w14:textId="1D81BD4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813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6E2AA" w14:textId="15480E9D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197983C" w14:textId="2B2F4B42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FB80F7D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1DDE404D" w14:textId="6BE9CCF2" w:rsidTr="009F10EB">
        <w:trPr>
          <w:trHeight w:val="249"/>
        </w:trPr>
        <w:tc>
          <w:tcPr>
            <w:tcW w:w="3414" w:type="dxa"/>
            <w:vMerge/>
            <w:shd w:val="clear" w:color="auto" w:fill="auto"/>
          </w:tcPr>
          <w:p w14:paraId="1DF45713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41BD417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1484D8E8" w14:textId="31B49F42" w:rsidR="00BF4307" w:rsidRPr="0062670F" w:rsidRDefault="00BF4307" w:rsidP="00BF4307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i/>
                <w:color w:val="262626"/>
                <w:sz w:val="20"/>
                <w:szCs w:val="20"/>
                <w:lang w:val="tr-TR"/>
              </w:rPr>
              <w:t>2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206FC" w14:textId="6A8CA15F" w:rsidR="00BF4307" w:rsidRPr="0062670F" w:rsidRDefault="0081446E" w:rsidP="00BF4307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Socrates, Plato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52CF0E" w14:textId="32A61990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FF908F5" w14:textId="292F8088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6D1082" w14:textId="1E62A55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E47FE21" w14:textId="496ED752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F872B5" w14:textId="3C474C44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68636B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654AD309" w14:textId="436DC3E4" w:rsidTr="009F10EB">
        <w:tc>
          <w:tcPr>
            <w:tcW w:w="3414" w:type="dxa"/>
            <w:vMerge/>
            <w:shd w:val="clear" w:color="auto" w:fill="auto"/>
          </w:tcPr>
          <w:p w14:paraId="7255993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8E4E678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606A68AD" w14:textId="5CC126D4" w:rsidR="00BF4307" w:rsidRPr="0062670F" w:rsidRDefault="00BF4307" w:rsidP="00BF4307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i/>
                <w:color w:val="262626"/>
                <w:sz w:val="20"/>
                <w:szCs w:val="20"/>
                <w:lang w:val="tr-TR"/>
              </w:rPr>
              <w:t>3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EA1F1" w14:textId="160C9BE6" w:rsidR="00BF4307" w:rsidRPr="0062670F" w:rsidRDefault="0081446E" w:rsidP="00BF4307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ristotle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D78660" w14:textId="082FDE63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C513A8" w14:textId="2F7341A6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8D9A8F" w14:textId="73AA544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7B308C" w14:textId="6870BD0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ECD98F" w14:textId="48109214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00D49F" w14:textId="7777777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F4307" w:rsidRPr="0062670F" w14:paraId="04BF6FBF" w14:textId="0E436611" w:rsidTr="009F10EB">
        <w:tc>
          <w:tcPr>
            <w:tcW w:w="3414" w:type="dxa"/>
            <w:vMerge/>
            <w:shd w:val="clear" w:color="auto" w:fill="auto"/>
          </w:tcPr>
          <w:p w14:paraId="028EE90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3F8E3C1C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4EA4C91A" w14:textId="78FB7FE2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C3CD81" w14:textId="68F23650" w:rsidR="00BF4307" w:rsidRPr="0062670F" w:rsidRDefault="0081446E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Ortaçağ; Aquinas, Augustine, Farabi, Martin Luther, John Calvin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AF8649" w14:textId="0AB55EE3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95654E" w14:textId="6B05DFD0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CC34BE" w14:textId="5B6814FD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9692C0" w14:textId="42FA1370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2C5C6C" w14:textId="0EC88E40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AF5572" w14:textId="1892CB52" w:rsidR="00BF4307" w:rsidRPr="0062670F" w:rsidRDefault="00D14BA8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3010A15C" w14:textId="6835064E" w:rsidTr="009F10EB">
        <w:tc>
          <w:tcPr>
            <w:tcW w:w="3414" w:type="dxa"/>
            <w:vMerge/>
            <w:shd w:val="clear" w:color="auto" w:fill="auto"/>
          </w:tcPr>
          <w:p w14:paraId="3F2EA1F7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7B0867A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0C7E6E15" w14:textId="6365FE61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1D672" w14:textId="44CFE951" w:rsidR="00BF4307" w:rsidRPr="0062670F" w:rsidRDefault="0081446E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achiavelli, Hobbes, Realism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9CC3CF" w14:textId="60DE41F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D8739B" w14:textId="49962003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679456" w14:textId="1F56E729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23D46C" w14:textId="63EEE21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D69A42" w14:textId="5E647029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3FDE63" w14:textId="4AA34EAE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F4307" w:rsidRPr="0062670F" w14:paraId="4A2FC497" w14:textId="51514521" w:rsidTr="009F10EB">
        <w:tc>
          <w:tcPr>
            <w:tcW w:w="3414" w:type="dxa"/>
            <w:vMerge/>
            <w:shd w:val="clear" w:color="auto" w:fill="auto"/>
          </w:tcPr>
          <w:p w14:paraId="090B1301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08E4B2E8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48B021D5" w14:textId="5ADCC40D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EC105" w14:textId="6F986E63" w:rsidR="00BF4307" w:rsidRPr="0062670F" w:rsidRDefault="0081446E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pinoza, Descartes, Rasyonalizm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0FB215" w14:textId="15FEB798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FCEE76" w14:textId="67D5F58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213C97" w14:textId="1639BF99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F3086B" w14:textId="40780BDA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097420" w14:textId="586B77AC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D5DABB" w14:textId="1ECCDD44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F4307" w:rsidRPr="0062670F" w14:paraId="376B8088" w14:textId="2ECC3061" w:rsidTr="009F10EB">
        <w:tc>
          <w:tcPr>
            <w:tcW w:w="3414" w:type="dxa"/>
            <w:vMerge/>
            <w:shd w:val="clear" w:color="auto" w:fill="auto"/>
          </w:tcPr>
          <w:p w14:paraId="2595C37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7D77F08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7D52B458" w14:textId="625A0761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D7D64" w14:textId="28E9B811" w:rsidR="00BF4307" w:rsidRPr="0062670F" w:rsidRDefault="0081446E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John Locke, Rousseau, Liberalizm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20550D" w14:textId="3F0E9CF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471F6C" w14:textId="2EA92652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7AAD13" w14:textId="2A2FE92A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A41F8D" w14:textId="0B10ADC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CC9D92" w14:textId="19E763A4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68CB6F" w14:textId="290591F9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50B51" w:rsidRPr="0062670F" w14:paraId="0A74DE7C" w14:textId="467D7D73" w:rsidTr="009F10EB">
        <w:tc>
          <w:tcPr>
            <w:tcW w:w="3414" w:type="dxa"/>
            <w:vMerge/>
            <w:shd w:val="clear" w:color="auto" w:fill="auto"/>
          </w:tcPr>
          <w:p w14:paraId="322EACB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43A48AA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1A67D58D" w14:textId="7FEB09BA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78547F" w14:textId="77FA3822" w:rsidR="00E50B51" w:rsidRPr="0062670F" w:rsidRDefault="0081446E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ontesquieu, İbn-i Haldun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F4E508C" w14:textId="05286B0E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8064596" w14:textId="7A9F9DFF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63ADA4" w14:textId="587D3C64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873E5F2" w14:textId="5782B2CD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7F0219A" w14:textId="4C124095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7428A9B" w14:textId="40DADA67" w:rsidR="00E50B51" w:rsidRPr="0062670F" w:rsidRDefault="00D14BA8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6C852D26" w14:textId="029BC826" w:rsidTr="009F10EB">
        <w:tc>
          <w:tcPr>
            <w:tcW w:w="3414" w:type="dxa"/>
            <w:shd w:val="clear" w:color="auto" w:fill="auto"/>
          </w:tcPr>
          <w:p w14:paraId="28D3A7C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AD873E7" w14:textId="09C25B75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CE3535D" w14:textId="71C84276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1</w:t>
            </w:r>
            <w:r>
              <w:rPr>
                <w:sz w:val="20"/>
                <w:szCs w:val="20"/>
                <w:lang w:val="tr-TR"/>
              </w:rPr>
              <w:t>0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01E695" w14:textId="1EE1A2C6" w:rsidR="00E50B51" w:rsidRPr="0062670F" w:rsidRDefault="0081446E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dam Smith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BF7CD20" w14:textId="240A8B75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ED27943" w14:textId="4394C4DF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B8BD4DB" w14:textId="3D516FC9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5E123E0" w14:textId="783A4483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6E2F6D1" w14:textId="6E635544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D5A0B55" w14:textId="6A02C971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E50B51" w:rsidRPr="0062670F" w14:paraId="4227BE75" w14:textId="41195720" w:rsidTr="009F10EB">
        <w:tc>
          <w:tcPr>
            <w:tcW w:w="3414" w:type="dxa"/>
            <w:shd w:val="clear" w:color="auto" w:fill="auto"/>
          </w:tcPr>
          <w:p w14:paraId="2050EA6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B3DCE3B" w14:textId="003B5FE4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6D1D9296" w14:textId="3634A178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8D6693" w14:textId="30A01465" w:rsidR="00E50B51" w:rsidRPr="0062670F" w:rsidRDefault="0081446E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ant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5A4E667" w14:textId="3C622F17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C7A7E85" w14:textId="1DB56C9C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AD89649" w14:textId="54145BB0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18930E2" w14:textId="2C0E3F90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9FBBACA" w14:textId="39A93BDF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43036F4" w14:textId="24F75677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E50B51" w:rsidRPr="0062670F" w14:paraId="6A3D1D21" w14:textId="40AC4D41" w:rsidTr="009F10EB">
        <w:tc>
          <w:tcPr>
            <w:tcW w:w="3414" w:type="dxa"/>
            <w:shd w:val="clear" w:color="auto" w:fill="auto"/>
          </w:tcPr>
          <w:p w14:paraId="537FA55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62F6EF1E" w14:textId="4593653D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6403D0C" w14:textId="05BE0A78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72C575" w14:textId="2DD1F606" w:rsidR="00E50B51" w:rsidRPr="0062670F" w:rsidRDefault="0081446E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Marxism 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30DFA03" w14:textId="4C5E4FC7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CCD2163" w14:textId="592753BE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4916D6E" w14:textId="54C480AE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FA54CFD" w14:textId="11897931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5B824BA" w14:textId="61FB0871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D1C80B8" w14:textId="495091B8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E50B51" w:rsidRPr="0062670F" w14:paraId="23353C14" w14:textId="59DDBDC8" w:rsidTr="009F10EB">
        <w:tc>
          <w:tcPr>
            <w:tcW w:w="3414" w:type="dxa"/>
            <w:shd w:val="clear" w:color="auto" w:fill="auto"/>
          </w:tcPr>
          <w:p w14:paraId="05F42BB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033CF148" w14:textId="09027828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540111AD" w14:textId="1B0A760C" w:rsidR="00E50B51" w:rsidRPr="0062670F" w:rsidRDefault="004253A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0FEE5E" w14:textId="4504F187" w:rsidR="00E50B51" w:rsidRPr="0062670F" w:rsidRDefault="00D14BA8" w:rsidP="0081446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odernite, Pozitivism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63878CC" w14:textId="4E4EDB3D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281B4C0" w14:textId="423D8CA0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1DFD7EE" w14:textId="4E48AB51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3BDC87E" w14:textId="54E1306B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7EEC1F" w14:textId="5E0B6B96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AC696EC" w14:textId="772B36DA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4253A1" w:rsidRPr="0062670F" w14:paraId="75A1A4B4" w14:textId="77777777" w:rsidTr="009F10EB">
        <w:tc>
          <w:tcPr>
            <w:tcW w:w="3414" w:type="dxa"/>
            <w:shd w:val="clear" w:color="auto" w:fill="auto"/>
          </w:tcPr>
          <w:p w14:paraId="60223604" w14:textId="77777777" w:rsidR="004253A1" w:rsidRPr="0062670F" w:rsidRDefault="004253A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1B7F20CE" w14:textId="3E1ED862" w:rsidR="004253A1" w:rsidRDefault="004253A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K13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771A4125" w14:textId="3BBFD945" w:rsidR="004253A1" w:rsidRDefault="004253A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21F21" w14:textId="3E250304" w:rsidR="004253A1" w:rsidRPr="00395B5A" w:rsidRDefault="0081446E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Post-modernite</w:t>
            </w:r>
            <w:r w:rsidR="00D14BA8">
              <w:rPr>
                <w:sz w:val="20"/>
                <w:szCs w:val="20"/>
                <w:lang w:val="tr-TR"/>
              </w:rPr>
              <w:t>,</w:t>
            </w:r>
            <w:r>
              <w:rPr>
                <w:sz w:val="20"/>
                <w:szCs w:val="20"/>
                <w:lang w:val="tr-TR"/>
              </w:rPr>
              <w:t xml:space="preserve"> Eleştirel Teoriler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4B1040A" w14:textId="0E039C71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7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5F4BF4F" w14:textId="3B95624F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95C2511" w14:textId="6CE94092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07088A" w14:textId="4B5F1301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BDF90A4" w14:textId="61DF94B5" w:rsidR="004253A1" w:rsidRDefault="00D14BA8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ABCBCBE" w14:textId="5958DB1D" w:rsidR="004253A1" w:rsidRDefault="00D14BA8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6BA21FC7" w14:textId="0465ABB2" w:rsidTr="009F10EB">
        <w:trPr>
          <w:trHeight w:val="411"/>
        </w:trPr>
        <w:tc>
          <w:tcPr>
            <w:tcW w:w="3414" w:type="dxa"/>
            <w:vMerge w:val="restart"/>
            <w:shd w:val="clear" w:color="auto" w:fill="auto"/>
          </w:tcPr>
          <w:p w14:paraId="4087E36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14:paraId="382CEF7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1455" w:type="dxa"/>
            <w:gridSpan w:val="2"/>
            <w:shd w:val="clear" w:color="auto" w:fill="auto"/>
          </w:tcPr>
          <w:p w14:paraId="2EEC8A45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43813635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4F09717C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290" w:type="dxa"/>
            <w:gridSpan w:val="7"/>
            <w:shd w:val="clear" w:color="auto" w:fill="auto"/>
          </w:tcPr>
          <w:p w14:paraId="385380E8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1443" w:type="dxa"/>
            <w:gridSpan w:val="5"/>
            <w:shd w:val="clear" w:color="auto" w:fill="auto"/>
          </w:tcPr>
          <w:p w14:paraId="76851C78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  <w:tc>
          <w:tcPr>
            <w:tcW w:w="1350" w:type="dxa"/>
            <w:gridSpan w:val="4"/>
          </w:tcPr>
          <w:p w14:paraId="4B78810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54708E" w14:paraId="335E6147" w14:textId="68FA3684" w:rsidTr="009F10EB">
        <w:trPr>
          <w:trHeight w:val="240"/>
        </w:trPr>
        <w:tc>
          <w:tcPr>
            <w:tcW w:w="3414" w:type="dxa"/>
            <w:vMerge/>
            <w:shd w:val="clear" w:color="auto" w:fill="auto"/>
          </w:tcPr>
          <w:p w14:paraId="45A9FC9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254D25D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BB0BCC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791772F4" w14:textId="77777777" w:rsidR="00E50B51" w:rsidRPr="00BB4A9F" w:rsidRDefault="00E50B51" w:rsidP="00E50B5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BB4A9F">
              <w:rPr>
                <w:color w:val="262626"/>
                <w:sz w:val="20"/>
                <w:szCs w:val="20"/>
              </w:rPr>
              <w:t>Vize</w:t>
            </w:r>
            <w:proofErr w:type="spellEnd"/>
            <w:r w:rsidRPr="00BB4A9F">
              <w:rPr>
                <w:color w:val="262626"/>
                <w:sz w:val="20"/>
                <w:szCs w:val="20"/>
              </w:rPr>
              <w:t xml:space="preserve"> %35</w:t>
            </w:r>
          </w:p>
          <w:p w14:paraId="664645A7" w14:textId="13A1E15F" w:rsidR="00E50B51" w:rsidRPr="0062670F" w:rsidRDefault="00E50B51" w:rsidP="00E50B51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  <w:r w:rsidRPr="00BB4A9F">
              <w:rPr>
                <w:color w:val="262626"/>
                <w:sz w:val="20"/>
                <w:szCs w:val="20"/>
              </w:rPr>
              <w:t>Final %45</w:t>
            </w:r>
          </w:p>
        </w:tc>
        <w:tc>
          <w:tcPr>
            <w:tcW w:w="1290" w:type="dxa"/>
            <w:gridSpan w:val="7"/>
            <w:shd w:val="clear" w:color="auto" w:fill="auto"/>
          </w:tcPr>
          <w:p w14:paraId="30EAF614" w14:textId="523AAEDD" w:rsidR="00E50B51" w:rsidRPr="0062670F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443" w:type="dxa"/>
            <w:gridSpan w:val="5"/>
            <w:shd w:val="clear" w:color="auto" w:fill="auto"/>
          </w:tcPr>
          <w:p w14:paraId="40EF3203" w14:textId="444FAE30" w:rsidR="00E50B51" w:rsidRPr="0062670F" w:rsidRDefault="00E50B51" w:rsidP="00E50B51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  <w:r w:rsidRPr="0054708E">
              <w:rPr>
                <w:color w:val="262626"/>
                <w:sz w:val="20"/>
                <w:szCs w:val="20"/>
                <w:lang w:val="tr-TR"/>
              </w:rPr>
              <w:t>Öğrenci ancak geçerli bir sağlık raporu durumunda telafi sınavına alınır.</w:t>
            </w:r>
          </w:p>
        </w:tc>
        <w:tc>
          <w:tcPr>
            <w:tcW w:w="1350" w:type="dxa"/>
            <w:gridSpan w:val="4"/>
          </w:tcPr>
          <w:p w14:paraId="620A4B67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0FB12A28" w14:textId="3FFBAC5F" w:rsidTr="009F10EB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46C69F8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4CE2195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8F2F3A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ısa Sınav (Quiz)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3B7A075D" w14:textId="71D0DF96" w:rsidR="00E50B51" w:rsidRPr="0062670F" w:rsidRDefault="00E50B51" w:rsidP="00E50B51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%10</w:t>
            </w:r>
            <w:r w:rsidR="00D14BA8">
              <w:rPr>
                <w:color w:val="262626"/>
                <w:sz w:val="20"/>
                <w:szCs w:val="20"/>
              </w:rPr>
              <w:t xml:space="preserve"> (2x5)</w:t>
            </w:r>
          </w:p>
        </w:tc>
        <w:tc>
          <w:tcPr>
            <w:tcW w:w="1290" w:type="dxa"/>
            <w:gridSpan w:val="7"/>
            <w:shd w:val="clear" w:color="auto" w:fill="auto"/>
          </w:tcPr>
          <w:p w14:paraId="53794F61" w14:textId="74D3B569" w:rsidR="00E50B51" w:rsidRPr="00885220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443" w:type="dxa"/>
            <w:gridSpan w:val="5"/>
            <w:shd w:val="clear" w:color="auto" w:fill="auto"/>
          </w:tcPr>
          <w:p w14:paraId="6FE718D9" w14:textId="40C07FF7" w:rsidR="00E50B51" w:rsidRPr="0062670F" w:rsidRDefault="00D14BA8" w:rsidP="00E50B51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2 quiz</w:t>
            </w:r>
          </w:p>
        </w:tc>
        <w:tc>
          <w:tcPr>
            <w:tcW w:w="1350" w:type="dxa"/>
            <w:gridSpan w:val="4"/>
          </w:tcPr>
          <w:p w14:paraId="35109F50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62767DAD" w14:textId="59BCA1FE" w:rsidTr="009F10EB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1AAAF49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2B76C15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05E4EB9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3A2E1143" w14:textId="0863D749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290" w:type="dxa"/>
            <w:gridSpan w:val="7"/>
            <w:shd w:val="clear" w:color="auto" w:fill="auto"/>
          </w:tcPr>
          <w:p w14:paraId="14590D49" w14:textId="3DEB568B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443" w:type="dxa"/>
            <w:gridSpan w:val="5"/>
            <w:shd w:val="clear" w:color="auto" w:fill="auto"/>
          </w:tcPr>
          <w:p w14:paraId="375F6A1C" w14:textId="469ADBB4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349F76A0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1B4456C9" w14:textId="64969A6F" w:rsidTr="009F10EB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76C036F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47091811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42ED0D8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1B2CED94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290" w:type="dxa"/>
            <w:gridSpan w:val="7"/>
            <w:shd w:val="clear" w:color="auto" w:fill="auto"/>
          </w:tcPr>
          <w:p w14:paraId="25A31212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443" w:type="dxa"/>
            <w:gridSpan w:val="5"/>
            <w:shd w:val="clear" w:color="auto" w:fill="auto"/>
          </w:tcPr>
          <w:p w14:paraId="7BF90511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00AF8B04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168E1449" w14:textId="6974C123" w:rsidTr="009F10EB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27C22F5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F9FF48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674AE8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1558D9A0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290" w:type="dxa"/>
            <w:gridSpan w:val="7"/>
            <w:shd w:val="clear" w:color="auto" w:fill="auto"/>
          </w:tcPr>
          <w:p w14:paraId="0CA17B69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443" w:type="dxa"/>
            <w:gridSpan w:val="5"/>
            <w:shd w:val="clear" w:color="auto" w:fill="auto"/>
          </w:tcPr>
          <w:p w14:paraId="2A082C09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3F224DC2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2CD07CA4" w14:textId="220DDBF4" w:rsidTr="009F10EB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63AD052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7FAB20F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631DDE8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0BEFDA9C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290" w:type="dxa"/>
            <w:gridSpan w:val="7"/>
            <w:shd w:val="clear" w:color="auto" w:fill="auto"/>
          </w:tcPr>
          <w:p w14:paraId="0BA2512A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443" w:type="dxa"/>
            <w:gridSpan w:val="5"/>
            <w:shd w:val="clear" w:color="auto" w:fill="auto"/>
          </w:tcPr>
          <w:p w14:paraId="6D107E77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08BBD644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54708E" w14:paraId="63598F1D" w14:textId="2917B224" w:rsidTr="009F10EB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554A582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202488F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34A7396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0E5318AA" w14:textId="5A05C5B7" w:rsidR="00E50B51" w:rsidRPr="0062670F" w:rsidRDefault="00E50B51" w:rsidP="00E50B51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%10</w:t>
            </w:r>
          </w:p>
        </w:tc>
        <w:tc>
          <w:tcPr>
            <w:tcW w:w="1290" w:type="dxa"/>
            <w:gridSpan w:val="7"/>
            <w:shd w:val="clear" w:color="auto" w:fill="auto"/>
          </w:tcPr>
          <w:p w14:paraId="24E5F439" w14:textId="28A45F1F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443" w:type="dxa"/>
            <w:gridSpan w:val="5"/>
            <w:shd w:val="clear" w:color="auto" w:fill="auto"/>
          </w:tcPr>
          <w:p w14:paraId="24D6E69B" w14:textId="2A7ED599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4708E">
              <w:rPr>
                <w:sz w:val="20"/>
                <w:szCs w:val="20"/>
                <w:lang w:val="tr-TR"/>
              </w:rPr>
              <w:t>Derslere katılım, ders sırasındaki tartışmalardaki tutum; ders materyallerini okuma-anlama yönünde sergilediği performans</w:t>
            </w:r>
          </w:p>
        </w:tc>
        <w:tc>
          <w:tcPr>
            <w:tcW w:w="1350" w:type="dxa"/>
            <w:gridSpan w:val="4"/>
          </w:tcPr>
          <w:p w14:paraId="0D19D4D7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3BF44D35" w14:textId="3306F3B4" w:rsidTr="009F10EB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7DD43E5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267DA7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753582E9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20EC29DF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290" w:type="dxa"/>
            <w:gridSpan w:val="7"/>
            <w:shd w:val="clear" w:color="auto" w:fill="auto"/>
          </w:tcPr>
          <w:p w14:paraId="1F0F01FE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443" w:type="dxa"/>
            <w:gridSpan w:val="5"/>
            <w:shd w:val="clear" w:color="auto" w:fill="auto"/>
          </w:tcPr>
          <w:p w14:paraId="1DCC26AC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2CC011B0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0E784748" w14:textId="5F7369D9" w:rsidTr="009F10EB">
        <w:trPr>
          <w:trHeight w:val="407"/>
        </w:trPr>
        <w:tc>
          <w:tcPr>
            <w:tcW w:w="3414" w:type="dxa"/>
            <w:vMerge/>
            <w:shd w:val="clear" w:color="auto" w:fill="auto"/>
          </w:tcPr>
          <w:p w14:paraId="2642B0FD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678C9F5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8CAC19A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3571EC5D" w14:textId="03A177EA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290" w:type="dxa"/>
            <w:gridSpan w:val="7"/>
            <w:shd w:val="clear" w:color="auto" w:fill="auto"/>
          </w:tcPr>
          <w:p w14:paraId="6E858732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443" w:type="dxa"/>
            <w:gridSpan w:val="5"/>
            <w:shd w:val="clear" w:color="auto" w:fill="auto"/>
          </w:tcPr>
          <w:p w14:paraId="13A07A16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69B08CA9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7EE3AF7B" w14:textId="35111FA3" w:rsidTr="009F10EB">
        <w:trPr>
          <w:trHeight w:val="407"/>
        </w:trPr>
        <w:tc>
          <w:tcPr>
            <w:tcW w:w="3414" w:type="dxa"/>
            <w:vMerge/>
            <w:shd w:val="clear" w:color="auto" w:fill="auto"/>
          </w:tcPr>
          <w:p w14:paraId="37534BD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93" w:type="dxa"/>
            <w:gridSpan w:val="6"/>
            <w:shd w:val="clear" w:color="auto" w:fill="auto"/>
          </w:tcPr>
          <w:p w14:paraId="1191DAF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3563" w:type="dxa"/>
            <w:gridSpan w:val="15"/>
            <w:shd w:val="clear" w:color="auto" w:fill="auto"/>
          </w:tcPr>
          <w:p w14:paraId="2389F75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  <w:tc>
          <w:tcPr>
            <w:tcW w:w="1350" w:type="dxa"/>
            <w:gridSpan w:val="4"/>
          </w:tcPr>
          <w:p w14:paraId="6CF78DC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54708E" w14:paraId="3EA4C686" w14:textId="7007C64A" w:rsidTr="009F10EB">
        <w:trPr>
          <w:trHeight w:val="407"/>
        </w:trPr>
        <w:tc>
          <w:tcPr>
            <w:tcW w:w="3414" w:type="dxa"/>
            <w:shd w:val="clear" w:color="auto" w:fill="auto"/>
          </w:tcPr>
          <w:p w14:paraId="7FCFF5D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6816681B" w14:textId="51C68B60" w:rsidR="00E50B51" w:rsidRPr="00E50B51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54708E">
              <w:rPr>
                <w:b/>
                <w:color w:val="1F497D"/>
                <w:sz w:val="20"/>
                <w:szCs w:val="20"/>
                <w:lang w:val="tr-TR"/>
              </w:rPr>
              <w:t>Öğrenci ara sınav ve fin</w:t>
            </w:r>
            <w:r w:rsidR="0070691B" w:rsidRPr="0054708E">
              <w:rPr>
                <w:b/>
                <w:color w:val="1F497D"/>
                <w:sz w:val="20"/>
                <w:szCs w:val="20"/>
                <w:lang w:val="tr-TR"/>
              </w:rPr>
              <w:t xml:space="preserve">al sınavının </w:t>
            </w:r>
            <w:proofErr w:type="spellStart"/>
            <w:r w:rsidR="0070691B" w:rsidRPr="0054708E">
              <w:rPr>
                <w:b/>
                <w:color w:val="1F497D"/>
                <w:sz w:val="20"/>
                <w:szCs w:val="20"/>
                <w:lang w:val="tr-TR"/>
              </w:rPr>
              <w:t>yanısıra</w:t>
            </w:r>
            <w:proofErr w:type="spellEnd"/>
            <w:r w:rsidR="0070691B" w:rsidRPr="0054708E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proofErr w:type="spellStart"/>
            <w:r w:rsidR="0070691B" w:rsidRPr="0054708E">
              <w:rPr>
                <w:b/>
                <w:color w:val="1F497D"/>
                <w:sz w:val="20"/>
                <w:szCs w:val="20"/>
                <w:lang w:val="tr-TR"/>
              </w:rPr>
              <w:t>quizler</w:t>
            </w:r>
            <w:proofErr w:type="spellEnd"/>
            <w:r w:rsidR="0070691B" w:rsidRPr="0054708E">
              <w:rPr>
                <w:b/>
                <w:color w:val="1F497D"/>
                <w:sz w:val="20"/>
                <w:szCs w:val="20"/>
                <w:lang w:val="tr-TR"/>
              </w:rPr>
              <w:t xml:space="preserve"> ve </w:t>
            </w:r>
            <w:r w:rsidRPr="0054708E">
              <w:rPr>
                <w:b/>
                <w:color w:val="1F497D"/>
                <w:sz w:val="20"/>
                <w:szCs w:val="20"/>
                <w:lang w:val="tr-TR"/>
              </w:rPr>
              <w:t>ders katılımı performansı ile değerlendirilecektir.</w:t>
            </w:r>
          </w:p>
        </w:tc>
        <w:tc>
          <w:tcPr>
            <w:tcW w:w="1350" w:type="dxa"/>
            <w:gridSpan w:val="4"/>
          </w:tcPr>
          <w:p w14:paraId="754EF665" w14:textId="77777777" w:rsidR="00E50B51" w:rsidRPr="001753EF" w:rsidRDefault="00E50B51" w:rsidP="00E50B51">
            <w:pPr>
              <w:pStyle w:val="ListeParagraf"/>
              <w:numPr>
                <w:ilvl w:val="0"/>
                <w:numId w:val="18"/>
              </w:num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65D85329" w14:textId="714F8816" w:rsidTr="009F10EB">
        <w:trPr>
          <w:trHeight w:val="407"/>
        </w:trPr>
        <w:tc>
          <w:tcPr>
            <w:tcW w:w="3414" w:type="dxa"/>
            <w:shd w:val="clear" w:color="auto" w:fill="auto"/>
          </w:tcPr>
          <w:p w14:paraId="5260E00A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3CEAEA10" w14:textId="77777777" w:rsidR="00E50B51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W w:w="6503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45"/>
              <w:gridCol w:w="591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620"/>
            </w:tblGrid>
            <w:tr w:rsidR="00E50B51" w:rsidRPr="001A49C6" w14:paraId="2C9BAD2C" w14:textId="77777777" w:rsidTr="00307C38">
              <w:trPr>
                <w:trHeight w:val="800"/>
              </w:trPr>
              <w:tc>
                <w:tcPr>
                  <w:tcW w:w="9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B224D6B" w14:textId="77777777" w:rsidR="00E50B51" w:rsidRPr="001A49C6" w:rsidRDefault="00E50B51" w:rsidP="00E50B51">
                  <w:pPr>
                    <w:spacing w:line="276" w:lineRule="auto"/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b/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5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E00C10A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100-9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DFA54D4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7952BB3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89-8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0BA2DF8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84-8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18268ED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79-7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2FFF9CE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11F2608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302E4B5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10CF1DD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8A7534B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54-50</w:t>
                  </w:r>
                </w:p>
              </w:tc>
              <w:tc>
                <w:tcPr>
                  <w:tcW w:w="6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33644C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49-0</w:t>
                  </w:r>
                </w:p>
              </w:tc>
            </w:tr>
            <w:tr w:rsidR="00E50B51" w:rsidRPr="001A49C6" w14:paraId="024AD033" w14:textId="77777777" w:rsidTr="00307C38">
              <w:trPr>
                <w:trHeight w:val="212"/>
              </w:trPr>
              <w:tc>
                <w:tcPr>
                  <w:tcW w:w="9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B4F4AAC" w14:textId="77777777" w:rsidR="00E50B51" w:rsidRPr="001A49C6" w:rsidRDefault="00E50B51" w:rsidP="00E50B51">
                  <w:pPr>
                    <w:spacing w:line="276" w:lineRule="auto"/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b/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5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BF09295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7343FC3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A7EE950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1C99B39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E54A888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0D2468B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DE913DE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1AC0F87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0DC8CC1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810925F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4ECBFA36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F</w:t>
                  </w:r>
                </w:p>
              </w:tc>
            </w:tr>
          </w:tbl>
          <w:p w14:paraId="697FC5E8" w14:textId="38D0AECF" w:rsidR="00E50B51" w:rsidRPr="0062670F" w:rsidRDefault="00E50B51" w:rsidP="00E50B51">
            <w:pPr>
              <w:spacing w:before="20" w:after="20"/>
              <w:ind w:left="90"/>
              <w:jc w:val="both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13249687" w14:textId="77777777" w:rsidR="00E50B51" w:rsidRPr="0062670F" w:rsidRDefault="00E50B51" w:rsidP="00E50B51">
            <w:pPr>
              <w:spacing w:before="20" w:after="20"/>
              <w:ind w:left="90"/>
              <w:jc w:val="both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3550DC91" w14:textId="7DAF671F" w:rsidTr="00307C38">
        <w:trPr>
          <w:trHeight w:val="135"/>
        </w:trPr>
        <w:tc>
          <w:tcPr>
            <w:tcW w:w="3414" w:type="dxa"/>
            <w:vMerge w:val="restart"/>
            <w:shd w:val="clear" w:color="auto" w:fill="auto"/>
          </w:tcPr>
          <w:p w14:paraId="36FB2BB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Metodları, Tahmini Öğrenci Yükü</w:t>
            </w:r>
          </w:p>
        </w:tc>
        <w:tc>
          <w:tcPr>
            <w:tcW w:w="1790" w:type="dxa"/>
            <w:gridSpan w:val="3"/>
            <w:shd w:val="clear" w:color="auto" w:fill="auto"/>
          </w:tcPr>
          <w:p w14:paraId="5CC9649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52610BD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105CE87F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57500EB3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  <w:tc>
          <w:tcPr>
            <w:tcW w:w="810" w:type="dxa"/>
            <w:gridSpan w:val="3"/>
          </w:tcPr>
          <w:p w14:paraId="4D14054D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54708E" w14:paraId="6937EF7C" w14:textId="141C2A53" w:rsidTr="009F10EB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7A2A83F5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756" w:type="dxa"/>
            <w:gridSpan w:val="21"/>
            <w:shd w:val="clear" w:color="auto" w:fill="F2F2F2"/>
          </w:tcPr>
          <w:p w14:paraId="4C1553AD" w14:textId="77777777" w:rsidR="00E50B51" w:rsidRPr="0062670F" w:rsidRDefault="00E50B51" w:rsidP="00E50B51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  <w:tc>
          <w:tcPr>
            <w:tcW w:w="1350" w:type="dxa"/>
            <w:gridSpan w:val="4"/>
            <w:shd w:val="clear" w:color="auto" w:fill="F2F2F2"/>
          </w:tcPr>
          <w:p w14:paraId="17907358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29CA4224" w14:textId="1BA5AB7F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1EB478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5A230970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0D2DE4E8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34B35C3E" w14:textId="6E3F5A12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Konu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mı</w:t>
            </w:r>
            <w:proofErr w:type="spellEnd"/>
          </w:p>
        </w:tc>
        <w:tc>
          <w:tcPr>
            <w:tcW w:w="723" w:type="dxa"/>
            <w:gridSpan w:val="2"/>
            <w:shd w:val="clear" w:color="auto" w:fill="auto"/>
          </w:tcPr>
          <w:p w14:paraId="5FE686B2" w14:textId="061DEFDC" w:rsidR="00E50B51" w:rsidRPr="00307C38" w:rsidRDefault="00307C38" w:rsidP="00E50B51">
            <w:pPr>
              <w:spacing w:before="20" w:after="2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3=42</w:t>
            </w:r>
          </w:p>
        </w:tc>
        <w:tc>
          <w:tcPr>
            <w:tcW w:w="810" w:type="dxa"/>
            <w:gridSpan w:val="3"/>
          </w:tcPr>
          <w:p w14:paraId="3DB0E747" w14:textId="77777777" w:rsidR="00E50B51" w:rsidRPr="0019086F" w:rsidRDefault="00E50B51" w:rsidP="00E50B51">
            <w:pPr>
              <w:spacing w:before="20" w:after="2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745F3B11" w14:textId="46A554DA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4F5832F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05A94B43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14:paraId="4AB90F06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964" w:type="dxa"/>
            <w:gridSpan w:val="4"/>
            <w:shd w:val="clear" w:color="auto" w:fill="auto"/>
          </w:tcPr>
          <w:p w14:paraId="3882302C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757EDD66" w14:textId="774C67E9" w:rsidR="00E50B51" w:rsidRPr="0062670F" w:rsidRDefault="00D14BA8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Seçilen</w:t>
            </w:r>
            <w:proofErr w:type="spellEnd"/>
            <w:r>
              <w:rPr>
                <w:sz w:val="18"/>
                <w:szCs w:val="18"/>
              </w:rPr>
              <w:t xml:space="preserve">  2 </w:t>
            </w:r>
            <w:proofErr w:type="spellStart"/>
            <w:r>
              <w:rPr>
                <w:sz w:val="18"/>
                <w:szCs w:val="18"/>
              </w:rPr>
              <w:t>met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zerin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rtışma</w:t>
            </w:r>
            <w:proofErr w:type="spellEnd"/>
          </w:p>
        </w:tc>
        <w:tc>
          <w:tcPr>
            <w:tcW w:w="723" w:type="dxa"/>
            <w:gridSpan w:val="2"/>
            <w:shd w:val="clear" w:color="auto" w:fill="auto"/>
          </w:tcPr>
          <w:p w14:paraId="1F0094F5" w14:textId="22898DB3" w:rsidR="00E50B51" w:rsidRPr="00307C38" w:rsidRDefault="00D14BA8" w:rsidP="004253A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2x3=6</w:t>
            </w:r>
          </w:p>
        </w:tc>
        <w:tc>
          <w:tcPr>
            <w:tcW w:w="810" w:type="dxa"/>
            <w:gridSpan w:val="3"/>
          </w:tcPr>
          <w:p w14:paraId="4FB502AA" w14:textId="77777777" w:rsidR="00E50B51" w:rsidRPr="0019086F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38361EBA" w14:textId="6E341AEE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0469E0A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6CDB583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5D49DCF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38B6E80A" w14:textId="120DDE8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5BF0994E" w14:textId="391E93FF" w:rsidR="00E50B51" w:rsidRPr="00307C38" w:rsidRDefault="00E50B51" w:rsidP="004253A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5FFA213B" w14:textId="77777777" w:rsidR="00E50B51" w:rsidRPr="0019086F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2AE4D65E" w14:textId="19D9CF8B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0F4593C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7B43C4DC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71E41E4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5769D15F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11920C0C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53FBCBAE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740D94DE" w14:textId="7DC1B749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8009BD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3A67F3E1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4103D7F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4B817879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40F78DF4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0BA16D00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4EB56882" w14:textId="4ADF47AE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4814F09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665E0ED7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416C4D55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72DFA00D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080BFB54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72CDBE44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54708E" w14:paraId="72041BF3" w14:textId="5A0931A9" w:rsidTr="009F10EB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077166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756" w:type="dxa"/>
            <w:gridSpan w:val="21"/>
            <w:shd w:val="clear" w:color="auto" w:fill="F2F2F2"/>
          </w:tcPr>
          <w:p w14:paraId="13A3125C" w14:textId="77777777" w:rsidR="00E50B51" w:rsidRPr="0062670F" w:rsidRDefault="00E50B51" w:rsidP="00E50B51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  <w:tc>
          <w:tcPr>
            <w:tcW w:w="1350" w:type="dxa"/>
            <w:gridSpan w:val="4"/>
            <w:shd w:val="clear" w:color="auto" w:fill="F2F2F2"/>
          </w:tcPr>
          <w:p w14:paraId="2DC2FD15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152ACFC7" w14:textId="2C73DC8E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2B132E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02FA00D1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4BFDF6F1" w14:textId="3759ED3C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Quiz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68F74B0D" w14:textId="3F8662E5" w:rsidR="00E50B51" w:rsidRPr="0062670F" w:rsidRDefault="004253A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Quiz’den önceki haftaların konularının tekrarı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720717D9" w14:textId="06FC0D8A" w:rsidR="00E50B51" w:rsidRPr="008A5969" w:rsidRDefault="00A14D46" w:rsidP="00E50B5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2</w:t>
            </w:r>
            <w:r w:rsidR="00D14BA8">
              <w:rPr>
                <w:color w:val="262626"/>
                <w:sz w:val="20"/>
                <w:szCs w:val="20"/>
                <w:lang w:val="tr-TR"/>
              </w:rPr>
              <w:t>x10</w:t>
            </w:r>
            <w:r w:rsidR="00307C38">
              <w:rPr>
                <w:color w:val="262626"/>
                <w:sz w:val="20"/>
                <w:szCs w:val="20"/>
                <w:lang w:val="tr-TR"/>
              </w:rPr>
              <w:t>=</w:t>
            </w:r>
            <w:r w:rsidR="00D14BA8">
              <w:rPr>
                <w:color w:val="262626"/>
                <w:sz w:val="20"/>
                <w:szCs w:val="20"/>
                <w:lang w:val="tr-TR"/>
              </w:rPr>
              <w:t>2</w:t>
            </w:r>
            <w:r w:rsidR="004253A1">
              <w:rPr>
                <w:color w:val="262626"/>
                <w:sz w:val="20"/>
                <w:szCs w:val="20"/>
                <w:lang w:val="tr-TR"/>
              </w:rPr>
              <w:t>0</w:t>
            </w:r>
          </w:p>
        </w:tc>
        <w:tc>
          <w:tcPr>
            <w:tcW w:w="810" w:type="dxa"/>
            <w:gridSpan w:val="3"/>
          </w:tcPr>
          <w:p w14:paraId="73E109D3" w14:textId="77777777" w:rsidR="00E50B51" w:rsidRPr="008A5969" w:rsidRDefault="00E50B51" w:rsidP="00E50B5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4E33474F" w14:textId="1B42E67B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671C72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75F21668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63527B8E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6E5AE674" w14:textId="3861605E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3047D140" w14:textId="75194991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7090B5DA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1898B98A" w14:textId="7A9D5CBC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043915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5B2BA92B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505CC6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3A7FA04D" w14:textId="3B09573F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4D3580BD" w14:textId="7E3D0E38" w:rsidR="00E50B51" w:rsidRPr="00307C38" w:rsidRDefault="00D14BA8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3=42</w:t>
            </w:r>
          </w:p>
        </w:tc>
        <w:tc>
          <w:tcPr>
            <w:tcW w:w="810" w:type="dxa"/>
            <w:gridSpan w:val="3"/>
          </w:tcPr>
          <w:p w14:paraId="01FB91E9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657E92B2" w14:textId="2B1943A1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3612A5A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046A765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034B1D63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73B30566" w14:textId="6ADEF5F4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35E3213B" w14:textId="42481321" w:rsidR="00E50B51" w:rsidRPr="00307C38" w:rsidRDefault="00D14BA8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3=42</w:t>
            </w:r>
          </w:p>
        </w:tc>
        <w:tc>
          <w:tcPr>
            <w:tcW w:w="810" w:type="dxa"/>
            <w:gridSpan w:val="3"/>
          </w:tcPr>
          <w:p w14:paraId="034442DF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6757941C" w14:textId="6CC62526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43CEB4B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6BF6D81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77CC085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6969280E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02328651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088C0F3B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0BB45872" w14:textId="00310E8C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5D9E95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33D9800E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A125D9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6D9C84A0" w14:textId="48F75B63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Her </w:t>
            </w:r>
            <w:proofErr w:type="spellStart"/>
            <w:r>
              <w:rPr>
                <w:sz w:val="18"/>
                <w:szCs w:val="18"/>
              </w:rPr>
              <w:t>hafta</w:t>
            </w:r>
            <w:proofErr w:type="spellEnd"/>
            <w:r>
              <w:rPr>
                <w:sz w:val="18"/>
                <w:szCs w:val="18"/>
              </w:rPr>
              <w:t xml:space="preserve"> 2 </w:t>
            </w:r>
            <w:proofErr w:type="spellStart"/>
            <w:r>
              <w:rPr>
                <w:sz w:val="18"/>
                <w:szCs w:val="18"/>
              </w:rPr>
              <w:t>saat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fi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aat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lara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üzenlenmişt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2898DF1E" w14:textId="1976418A" w:rsidR="00E50B51" w:rsidRPr="00307C38" w:rsidRDefault="00307C38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2= 28</w:t>
            </w:r>
          </w:p>
        </w:tc>
        <w:tc>
          <w:tcPr>
            <w:tcW w:w="810" w:type="dxa"/>
            <w:gridSpan w:val="3"/>
          </w:tcPr>
          <w:p w14:paraId="7507C89A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29F73AC4" w14:textId="46A7C18B" w:rsidTr="009F10EB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0B1B90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0DF4B259" w14:textId="77777777" w:rsidR="00E50B51" w:rsidRDefault="00E50B51" w:rsidP="00E50B51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</w:p>
          <w:p w14:paraId="5D13EA14" w14:textId="768CADCE" w:rsidR="00E50B51" w:rsidRPr="008A5969" w:rsidRDefault="00E50B51" w:rsidP="00E50B51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  <w:r w:rsidRPr="008A5969">
              <w:rPr>
                <w:b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6007E55E" w14:textId="635AE75D" w:rsidR="00E50B51" w:rsidRPr="002D26C8" w:rsidRDefault="00E50B51" w:rsidP="00E50B51">
            <w:pPr>
              <w:pStyle w:val="ListeParagraf"/>
              <w:spacing w:before="20" w:after="20"/>
              <w:ind w:left="0"/>
              <w:jc w:val="right"/>
              <w:rPr>
                <w:b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shd w:val="clear" w:color="auto" w:fill="auto"/>
          </w:tcPr>
          <w:p w14:paraId="2CB8D4A1" w14:textId="1BE6815B" w:rsidR="00E50B51" w:rsidRPr="00A14D46" w:rsidRDefault="00D14BA8" w:rsidP="004253A1">
            <w:pPr>
              <w:pStyle w:val="ListeParagraf"/>
              <w:spacing w:before="20" w:after="20"/>
              <w:ind w:left="0"/>
              <w:jc w:val="center"/>
              <w:rPr>
                <w:b/>
                <w:color w:val="262626"/>
                <w:sz w:val="20"/>
                <w:szCs w:val="20"/>
                <w:lang w:val="tr-TR"/>
              </w:rPr>
            </w:pPr>
            <w:r>
              <w:rPr>
                <w:b/>
                <w:color w:val="262626"/>
                <w:sz w:val="20"/>
                <w:szCs w:val="20"/>
              </w:rPr>
              <w:t>182</w:t>
            </w:r>
          </w:p>
        </w:tc>
      </w:tr>
      <w:tr w:rsidR="00E50B51" w:rsidRPr="0062670F" w14:paraId="789986E7" w14:textId="49C1E3E1" w:rsidTr="009F10EB">
        <w:trPr>
          <w:trHeight w:val="115"/>
        </w:trPr>
        <w:tc>
          <w:tcPr>
            <w:tcW w:w="10170" w:type="dxa"/>
            <w:gridSpan w:val="22"/>
            <w:shd w:val="clear" w:color="auto" w:fill="D9D9D9"/>
          </w:tcPr>
          <w:p w14:paraId="0C962F19" w14:textId="77777777" w:rsidR="00E50B51" w:rsidRPr="0062670F" w:rsidRDefault="00E50B51" w:rsidP="00E50B51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  <w:tc>
          <w:tcPr>
            <w:tcW w:w="1350" w:type="dxa"/>
            <w:gridSpan w:val="4"/>
            <w:shd w:val="clear" w:color="auto" w:fill="D9D9D9"/>
          </w:tcPr>
          <w:p w14:paraId="2E4FFBD7" w14:textId="77777777" w:rsidR="00E50B51" w:rsidRPr="0062670F" w:rsidRDefault="00E50B51" w:rsidP="00E50B51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33160616" w14:textId="4D7D3D6C" w:rsidTr="009F10EB">
        <w:trPr>
          <w:trHeight w:val="115"/>
        </w:trPr>
        <w:tc>
          <w:tcPr>
            <w:tcW w:w="3414" w:type="dxa"/>
            <w:vMerge w:val="restart"/>
            <w:shd w:val="clear" w:color="auto" w:fill="auto"/>
          </w:tcPr>
          <w:p w14:paraId="34D94E4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754" w:type="dxa"/>
            <w:gridSpan w:val="7"/>
            <w:shd w:val="clear" w:color="auto" w:fill="auto"/>
          </w:tcPr>
          <w:p w14:paraId="0F9D6F30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25BF330B" w14:textId="4FF3E443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117DC2">
              <w:rPr>
                <w:sz w:val="20"/>
                <w:szCs w:val="20"/>
              </w:rPr>
              <w:t xml:space="preserve">Dr. </w:t>
            </w:r>
            <w:proofErr w:type="spellStart"/>
            <w:r w:rsidRPr="00117DC2">
              <w:rPr>
                <w:sz w:val="20"/>
                <w:szCs w:val="20"/>
              </w:rPr>
              <w:t>Gözde</w:t>
            </w:r>
            <w:proofErr w:type="spellEnd"/>
            <w:r w:rsidRPr="00117DC2">
              <w:rPr>
                <w:sz w:val="20"/>
                <w:szCs w:val="20"/>
              </w:rPr>
              <w:t xml:space="preserve"> </w:t>
            </w:r>
            <w:proofErr w:type="spellStart"/>
            <w:r w:rsidRPr="00117DC2">
              <w:rPr>
                <w:sz w:val="20"/>
                <w:szCs w:val="20"/>
              </w:rPr>
              <w:t>Turan</w:t>
            </w:r>
            <w:proofErr w:type="spellEnd"/>
          </w:p>
        </w:tc>
        <w:tc>
          <w:tcPr>
            <w:tcW w:w="1350" w:type="dxa"/>
            <w:gridSpan w:val="4"/>
          </w:tcPr>
          <w:p w14:paraId="58AA3BAA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54708E" w14:paraId="458A7397" w14:textId="15BFC406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6EF452B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2E15C5FE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14596BD5" w14:textId="39474B94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54708E">
              <w:rPr>
                <w:sz w:val="20"/>
                <w:szCs w:val="20"/>
                <w:lang w:val="tr-TR"/>
              </w:rPr>
              <w:t>gozde.turan@antalya.edu.tr</w:t>
            </w:r>
          </w:p>
        </w:tc>
        <w:tc>
          <w:tcPr>
            <w:tcW w:w="1350" w:type="dxa"/>
            <w:gridSpan w:val="4"/>
          </w:tcPr>
          <w:p w14:paraId="78CFD6CB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43D4E9F0" w14:textId="587027ED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6B813DF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583261CD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1FDEDD1A" w14:textId="05F3B1A3" w:rsidR="00E50B51" w:rsidRPr="002D26C8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61B88470" w14:textId="77777777" w:rsidR="00E50B51" w:rsidRPr="002D26C8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40C0B8DA" w14:textId="7EBDB89E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5A1F7E91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05476D7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203F8AE8" w14:textId="70F27841" w:rsidR="00E50B51" w:rsidRPr="002D26C8" w:rsidRDefault="00E50B51" w:rsidP="00E50B5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4F606FDF" w14:textId="77777777" w:rsidR="00E50B51" w:rsidRPr="002D26C8" w:rsidRDefault="00E50B51" w:rsidP="00E50B5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036C0638" w14:textId="41B09C32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3C80637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247528D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3DABD08A" w14:textId="7F2B3405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 w:rsidRPr="00117DC2">
              <w:rPr>
                <w:i/>
                <w:sz w:val="20"/>
                <w:szCs w:val="20"/>
              </w:rPr>
              <w:t>Çarşamba</w:t>
            </w:r>
            <w:proofErr w:type="spellEnd"/>
            <w:r w:rsidRPr="00117DC2">
              <w:rPr>
                <w:i/>
                <w:sz w:val="20"/>
                <w:szCs w:val="20"/>
              </w:rPr>
              <w:t xml:space="preserve"> 13.00-15.00</w:t>
            </w:r>
          </w:p>
        </w:tc>
        <w:tc>
          <w:tcPr>
            <w:tcW w:w="1350" w:type="dxa"/>
            <w:gridSpan w:val="4"/>
          </w:tcPr>
          <w:p w14:paraId="2F65105E" w14:textId="77777777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19F1AD9C" w14:textId="5331B6B2" w:rsidTr="009F10EB">
        <w:trPr>
          <w:trHeight w:val="115"/>
        </w:trPr>
        <w:tc>
          <w:tcPr>
            <w:tcW w:w="3414" w:type="dxa"/>
            <w:shd w:val="clear" w:color="auto" w:fill="auto"/>
          </w:tcPr>
          <w:p w14:paraId="62373BC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754" w:type="dxa"/>
            <w:gridSpan w:val="7"/>
            <w:shd w:val="clear" w:color="auto" w:fill="auto"/>
          </w:tcPr>
          <w:p w14:paraId="7BFD2C4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2018DF94" w14:textId="5FC6C1A6" w:rsidR="00E50B51" w:rsidRDefault="00D14BA8" w:rsidP="00E50B5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 Ryan, On Politics: A History of Political Thought, 2012</w:t>
            </w:r>
          </w:p>
          <w:p w14:paraId="3A98FB69" w14:textId="06C5B9FA" w:rsidR="00D14BA8" w:rsidRPr="00D14BA8" w:rsidRDefault="00D14BA8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L. Strauss and J. Cropsey, History of Political Philosophy, 2012</w:t>
            </w:r>
          </w:p>
        </w:tc>
        <w:tc>
          <w:tcPr>
            <w:tcW w:w="1350" w:type="dxa"/>
            <w:gridSpan w:val="4"/>
          </w:tcPr>
          <w:p w14:paraId="353AAE9F" w14:textId="77777777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3E71094E" w14:textId="2749C914" w:rsidTr="009F10EB">
        <w:trPr>
          <w:trHeight w:val="115"/>
        </w:trPr>
        <w:tc>
          <w:tcPr>
            <w:tcW w:w="3414" w:type="dxa"/>
            <w:shd w:val="clear" w:color="auto" w:fill="auto"/>
          </w:tcPr>
          <w:p w14:paraId="679DF191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314934D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607D3542" w14:textId="0943C955" w:rsidR="00E50B51" w:rsidRPr="002D26C8" w:rsidRDefault="00D14BA8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D14BA8">
              <w:rPr>
                <w:sz w:val="20"/>
                <w:szCs w:val="20"/>
                <w:lang w:val="tr-TR"/>
              </w:rPr>
              <w:t>J. Gingell, A. Little, and C. Winch, Modern Political Thought: a reader, 2001</w:t>
            </w:r>
          </w:p>
        </w:tc>
        <w:tc>
          <w:tcPr>
            <w:tcW w:w="1350" w:type="dxa"/>
            <w:gridSpan w:val="4"/>
          </w:tcPr>
          <w:p w14:paraId="54B3CA66" w14:textId="77777777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54708E" w14:paraId="0BB035FD" w14:textId="1068857F" w:rsidTr="009F10EB">
        <w:trPr>
          <w:trHeight w:val="115"/>
        </w:trPr>
        <w:tc>
          <w:tcPr>
            <w:tcW w:w="3414" w:type="dxa"/>
            <w:vMerge w:val="restart"/>
            <w:shd w:val="clear" w:color="auto" w:fill="auto"/>
          </w:tcPr>
          <w:p w14:paraId="117ED77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754" w:type="dxa"/>
            <w:gridSpan w:val="7"/>
            <w:shd w:val="clear" w:color="auto" w:fill="auto"/>
            <w:vAlign w:val="center"/>
          </w:tcPr>
          <w:p w14:paraId="4A1DD4A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75745A11" w14:textId="6507C215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54708E">
              <w:rPr>
                <w:sz w:val="20"/>
                <w:szCs w:val="20"/>
                <w:lang w:val="tr-TR"/>
              </w:rPr>
              <w:t xml:space="preserve">Akademik dürüstlükle ilgili hem ders </w:t>
            </w:r>
            <w:proofErr w:type="spellStart"/>
            <w:r w:rsidRPr="0054708E">
              <w:rPr>
                <w:sz w:val="20"/>
                <w:szCs w:val="20"/>
                <w:lang w:val="tr-TR"/>
              </w:rPr>
              <w:t>ders</w:t>
            </w:r>
            <w:proofErr w:type="spellEnd"/>
            <w:r w:rsidRPr="0054708E">
              <w:rPr>
                <w:sz w:val="20"/>
                <w:szCs w:val="20"/>
                <w:lang w:val="tr-TR"/>
              </w:rPr>
              <w:t xml:space="preserve"> programında hem de öğretim döneminin ilk dersinde öğrencilere açıklama </w:t>
            </w:r>
            <w:proofErr w:type="spellStart"/>
            <w:proofErr w:type="gramStart"/>
            <w:r w:rsidRPr="0054708E">
              <w:rPr>
                <w:sz w:val="20"/>
                <w:szCs w:val="20"/>
                <w:lang w:val="tr-TR"/>
              </w:rPr>
              <w:t>yapılır.İntihal</w:t>
            </w:r>
            <w:proofErr w:type="spellEnd"/>
            <w:proofErr w:type="gramEnd"/>
            <w:r w:rsidRPr="0054708E">
              <w:rPr>
                <w:sz w:val="20"/>
                <w:szCs w:val="20"/>
                <w:lang w:val="tr-TR"/>
              </w:rPr>
              <w:t>, kopya, derse devamlılık kuralları açıklanır.</w:t>
            </w:r>
          </w:p>
        </w:tc>
        <w:tc>
          <w:tcPr>
            <w:tcW w:w="1350" w:type="dxa"/>
            <w:gridSpan w:val="4"/>
          </w:tcPr>
          <w:p w14:paraId="14D615D5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54708E" w14:paraId="45DE70C4" w14:textId="741044CC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0213EF79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  <w:vAlign w:val="center"/>
          </w:tcPr>
          <w:p w14:paraId="51D6B026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34308EAE" w14:textId="75AD8083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54708E">
              <w:rPr>
                <w:sz w:val="20"/>
                <w:szCs w:val="20"/>
                <w:lang w:val="tr-TR"/>
              </w:rPr>
              <w:t xml:space="preserve">Üniversite kuralları uyarınca engelli öğrencilere gerekli olan her türlü </w:t>
            </w:r>
            <w:proofErr w:type="gramStart"/>
            <w:r w:rsidRPr="0054708E">
              <w:rPr>
                <w:sz w:val="20"/>
                <w:szCs w:val="20"/>
                <w:lang w:val="tr-TR"/>
              </w:rPr>
              <w:t>imkan</w:t>
            </w:r>
            <w:proofErr w:type="gramEnd"/>
            <w:r w:rsidRPr="0054708E">
              <w:rPr>
                <w:sz w:val="20"/>
                <w:szCs w:val="20"/>
                <w:lang w:val="tr-TR"/>
              </w:rPr>
              <w:t xml:space="preserve"> ve kolaylık sağlanır.</w:t>
            </w:r>
          </w:p>
        </w:tc>
        <w:tc>
          <w:tcPr>
            <w:tcW w:w="1350" w:type="dxa"/>
            <w:gridSpan w:val="4"/>
          </w:tcPr>
          <w:p w14:paraId="2F2C3DB2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008A4CBF" w14:textId="4F47AB9B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0198FAF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64E01DC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04E28162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0B8F4043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54708E" w14:paraId="7F60A499" w14:textId="11A113D9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54AEDB15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5317881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48CD19B9" w14:textId="1C280D1D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54708E">
              <w:rPr>
                <w:sz w:val="20"/>
                <w:szCs w:val="20"/>
                <w:lang w:val="tr-TR"/>
              </w:rPr>
              <w:t xml:space="preserve">Ders içeriği ve programıyla ilgili herhangi bir değişiklik olması durumunda öğrenciler </w:t>
            </w:r>
            <w:proofErr w:type="spellStart"/>
            <w:r w:rsidRPr="0054708E">
              <w:rPr>
                <w:sz w:val="20"/>
                <w:szCs w:val="20"/>
                <w:lang w:val="tr-TR"/>
              </w:rPr>
              <w:t>email</w:t>
            </w:r>
            <w:proofErr w:type="spellEnd"/>
            <w:r w:rsidRPr="0054708E">
              <w:rPr>
                <w:sz w:val="20"/>
                <w:szCs w:val="20"/>
                <w:lang w:val="tr-TR"/>
              </w:rPr>
              <w:t xml:space="preserve"> veya bir önceki ders sırasında bilgilendirilir.</w:t>
            </w:r>
          </w:p>
        </w:tc>
        <w:tc>
          <w:tcPr>
            <w:tcW w:w="1350" w:type="dxa"/>
            <w:gridSpan w:val="4"/>
          </w:tcPr>
          <w:p w14:paraId="6B832693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</w:tbl>
    <w:p w14:paraId="39976BFB" w14:textId="77777777" w:rsidR="00121D63" w:rsidRPr="0062670F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14:paraId="01165354" w14:textId="77777777" w:rsidR="00AB5FD9" w:rsidRPr="0062670F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sectPr w:rsidR="00AB5FD9" w:rsidRPr="0062670F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49CA6" w14:textId="77777777" w:rsidR="00A70A9E" w:rsidRDefault="00A70A9E" w:rsidP="00DC2AE9">
      <w:r>
        <w:separator/>
      </w:r>
    </w:p>
  </w:endnote>
  <w:endnote w:type="continuationSeparator" w:id="0">
    <w:p w14:paraId="51ECEEBC" w14:textId="77777777" w:rsidR="00A70A9E" w:rsidRDefault="00A70A9E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149C3" w14:textId="05A28B15" w:rsidR="00246A95" w:rsidRDefault="00246A95">
    <w:pPr>
      <w:pStyle w:val="AltBilgi"/>
    </w:pPr>
    <w:r w:rsidRPr="00510702">
      <w:rPr>
        <w:sz w:val="20"/>
        <w:szCs w:val="20"/>
      </w:rPr>
      <w:t xml:space="preserve">Form No: ÜY-FR-0444 </w:t>
    </w:r>
    <w:proofErr w:type="spellStart"/>
    <w:r w:rsidRPr="00510702">
      <w:rPr>
        <w:sz w:val="20"/>
        <w:szCs w:val="20"/>
      </w:rPr>
      <w:t>Yayın</w:t>
    </w:r>
    <w:proofErr w:type="spellEnd"/>
    <w:r w:rsidRPr="00510702">
      <w:rPr>
        <w:sz w:val="20"/>
        <w:szCs w:val="20"/>
      </w:rPr>
      <w:t xml:space="preserve"> </w:t>
    </w:r>
    <w:proofErr w:type="spellStart"/>
    <w:proofErr w:type="gram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 xml:space="preserve"> :</w:t>
    </w:r>
    <w:proofErr w:type="gramEnd"/>
    <w:r w:rsidRPr="00510702">
      <w:rPr>
        <w:sz w:val="20"/>
        <w:szCs w:val="20"/>
      </w:rPr>
      <w:t xml:space="preserve"> 03.05.2018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No: 0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</w:t>
    </w:r>
    <w:proofErr w:type="spell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>: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A152E9" w14:textId="77777777" w:rsidR="00A70A9E" w:rsidRDefault="00A70A9E" w:rsidP="00DC2AE9">
      <w:r>
        <w:separator/>
      </w:r>
    </w:p>
  </w:footnote>
  <w:footnote w:type="continuationSeparator" w:id="0">
    <w:p w14:paraId="41D12A3E" w14:textId="77777777" w:rsidR="00A70A9E" w:rsidRDefault="00A70A9E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8D6BF3"/>
    <w:multiLevelType w:val="hybridMultilevel"/>
    <w:tmpl w:val="186EAEA6"/>
    <w:lvl w:ilvl="0" w:tplc="D960E8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3CE2"/>
    <w:rsid w:val="00016150"/>
    <w:rsid w:val="00017B5B"/>
    <w:rsid w:val="00020EB0"/>
    <w:rsid w:val="00026F6F"/>
    <w:rsid w:val="00027EA6"/>
    <w:rsid w:val="000465E4"/>
    <w:rsid w:val="000546CA"/>
    <w:rsid w:val="00056732"/>
    <w:rsid w:val="00057B15"/>
    <w:rsid w:val="0006621A"/>
    <w:rsid w:val="00083E41"/>
    <w:rsid w:val="000856F8"/>
    <w:rsid w:val="00086052"/>
    <w:rsid w:val="00097353"/>
    <w:rsid w:val="000C58E9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261A0"/>
    <w:rsid w:val="00142F41"/>
    <w:rsid w:val="001469E7"/>
    <w:rsid w:val="001604B3"/>
    <w:rsid w:val="00170BF5"/>
    <w:rsid w:val="001753EF"/>
    <w:rsid w:val="00182B93"/>
    <w:rsid w:val="001831F0"/>
    <w:rsid w:val="00183BA6"/>
    <w:rsid w:val="0019086F"/>
    <w:rsid w:val="001A23DA"/>
    <w:rsid w:val="001A3CF8"/>
    <w:rsid w:val="001B070F"/>
    <w:rsid w:val="001B657E"/>
    <w:rsid w:val="001D0A53"/>
    <w:rsid w:val="001D3A3C"/>
    <w:rsid w:val="001D4508"/>
    <w:rsid w:val="001F3DB2"/>
    <w:rsid w:val="001F4828"/>
    <w:rsid w:val="00200421"/>
    <w:rsid w:val="00200A9E"/>
    <w:rsid w:val="002110E5"/>
    <w:rsid w:val="00212403"/>
    <w:rsid w:val="00215E9C"/>
    <w:rsid w:val="002228A4"/>
    <w:rsid w:val="00225B63"/>
    <w:rsid w:val="002372B5"/>
    <w:rsid w:val="00242EA7"/>
    <w:rsid w:val="00243F59"/>
    <w:rsid w:val="00246A95"/>
    <w:rsid w:val="00252C5D"/>
    <w:rsid w:val="00253F2C"/>
    <w:rsid w:val="00277FF3"/>
    <w:rsid w:val="002854AF"/>
    <w:rsid w:val="00295D33"/>
    <w:rsid w:val="002A3FF2"/>
    <w:rsid w:val="002A7F38"/>
    <w:rsid w:val="002B10CD"/>
    <w:rsid w:val="002B6781"/>
    <w:rsid w:val="002D26C8"/>
    <w:rsid w:val="002E7688"/>
    <w:rsid w:val="002F32F5"/>
    <w:rsid w:val="002F6A52"/>
    <w:rsid w:val="00307C38"/>
    <w:rsid w:val="00313429"/>
    <w:rsid w:val="00316330"/>
    <w:rsid w:val="003451A0"/>
    <w:rsid w:val="00367390"/>
    <w:rsid w:val="00367EF1"/>
    <w:rsid w:val="00381471"/>
    <w:rsid w:val="00387BBB"/>
    <w:rsid w:val="003919A8"/>
    <w:rsid w:val="003A0711"/>
    <w:rsid w:val="003A57AA"/>
    <w:rsid w:val="003A77DC"/>
    <w:rsid w:val="003B0A43"/>
    <w:rsid w:val="003B4173"/>
    <w:rsid w:val="003C79A3"/>
    <w:rsid w:val="003E45D0"/>
    <w:rsid w:val="003E5C80"/>
    <w:rsid w:val="003F09EC"/>
    <w:rsid w:val="003F49AE"/>
    <w:rsid w:val="003F7850"/>
    <w:rsid w:val="0040357B"/>
    <w:rsid w:val="00413A2A"/>
    <w:rsid w:val="004143B5"/>
    <w:rsid w:val="004253A1"/>
    <w:rsid w:val="00435E49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4708E"/>
    <w:rsid w:val="00552AFA"/>
    <w:rsid w:val="005541BB"/>
    <w:rsid w:val="005554D1"/>
    <w:rsid w:val="00565612"/>
    <w:rsid w:val="0056566B"/>
    <w:rsid w:val="00566EF9"/>
    <w:rsid w:val="005673D9"/>
    <w:rsid w:val="00570CA1"/>
    <w:rsid w:val="005810CB"/>
    <w:rsid w:val="0058450A"/>
    <w:rsid w:val="00586989"/>
    <w:rsid w:val="005940D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52B6"/>
    <w:rsid w:val="0062670F"/>
    <w:rsid w:val="006348FD"/>
    <w:rsid w:val="00635FC0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0691B"/>
    <w:rsid w:val="0072061C"/>
    <w:rsid w:val="007236C5"/>
    <w:rsid w:val="00723827"/>
    <w:rsid w:val="0072413D"/>
    <w:rsid w:val="00731215"/>
    <w:rsid w:val="00731636"/>
    <w:rsid w:val="00734B75"/>
    <w:rsid w:val="00743096"/>
    <w:rsid w:val="007456F0"/>
    <w:rsid w:val="00747507"/>
    <w:rsid w:val="00752899"/>
    <w:rsid w:val="007619D1"/>
    <w:rsid w:val="00761C89"/>
    <w:rsid w:val="007753F7"/>
    <w:rsid w:val="007A3D1F"/>
    <w:rsid w:val="007A44D5"/>
    <w:rsid w:val="007A47EF"/>
    <w:rsid w:val="007A5AA5"/>
    <w:rsid w:val="007B485A"/>
    <w:rsid w:val="007B5545"/>
    <w:rsid w:val="007C45C9"/>
    <w:rsid w:val="007D3565"/>
    <w:rsid w:val="007D73BA"/>
    <w:rsid w:val="007F7B9C"/>
    <w:rsid w:val="00802B0B"/>
    <w:rsid w:val="00802E2A"/>
    <w:rsid w:val="00811C8A"/>
    <w:rsid w:val="0081446E"/>
    <w:rsid w:val="00821470"/>
    <w:rsid w:val="008309E0"/>
    <w:rsid w:val="00833E55"/>
    <w:rsid w:val="00852C30"/>
    <w:rsid w:val="00854951"/>
    <w:rsid w:val="00881032"/>
    <w:rsid w:val="00885220"/>
    <w:rsid w:val="00897010"/>
    <w:rsid w:val="008A4550"/>
    <w:rsid w:val="008A5969"/>
    <w:rsid w:val="008A7E1B"/>
    <w:rsid w:val="008B0F82"/>
    <w:rsid w:val="008B2B02"/>
    <w:rsid w:val="008C1F4F"/>
    <w:rsid w:val="008D10B8"/>
    <w:rsid w:val="008F097A"/>
    <w:rsid w:val="008F23EC"/>
    <w:rsid w:val="008F6FE8"/>
    <w:rsid w:val="008F7D13"/>
    <w:rsid w:val="00917E2D"/>
    <w:rsid w:val="00921622"/>
    <w:rsid w:val="009237D6"/>
    <w:rsid w:val="00933D75"/>
    <w:rsid w:val="009431E8"/>
    <w:rsid w:val="009562D8"/>
    <w:rsid w:val="00961F58"/>
    <w:rsid w:val="00976F2A"/>
    <w:rsid w:val="00984862"/>
    <w:rsid w:val="00994F79"/>
    <w:rsid w:val="00995516"/>
    <w:rsid w:val="009A11BB"/>
    <w:rsid w:val="009C0378"/>
    <w:rsid w:val="009E3172"/>
    <w:rsid w:val="009E6AE4"/>
    <w:rsid w:val="009F10EB"/>
    <w:rsid w:val="00A14D46"/>
    <w:rsid w:val="00A173A1"/>
    <w:rsid w:val="00A3619E"/>
    <w:rsid w:val="00A42F08"/>
    <w:rsid w:val="00A44C97"/>
    <w:rsid w:val="00A53258"/>
    <w:rsid w:val="00A6313D"/>
    <w:rsid w:val="00A635F7"/>
    <w:rsid w:val="00A70A9E"/>
    <w:rsid w:val="00A714B1"/>
    <w:rsid w:val="00A80B6F"/>
    <w:rsid w:val="00A96608"/>
    <w:rsid w:val="00A97C2B"/>
    <w:rsid w:val="00AA3499"/>
    <w:rsid w:val="00AA3899"/>
    <w:rsid w:val="00AA53DA"/>
    <w:rsid w:val="00AA5658"/>
    <w:rsid w:val="00AA5DF3"/>
    <w:rsid w:val="00AB0A75"/>
    <w:rsid w:val="00AB24FF"/>
    <w:rsid w:val="00AB281B"/>
    <w:rsid w:val="00AB5FD9"/>
    <w:rsid w:val="00AC0567"/>
    <w:rsid w:val="00AC7EBE"/>
    <w:rsid w:val="00AD0671"/>
    <w:rsid w:val="00AD2456"/>
    <w:rsid w:val="00AD2786"/>
    <w:rsid w:val="00AD691D"/>
    <w:rsid w:val="00AF0D30"/>
    <w:rsid w:val="00AF1137"/>
    <w:rsid w:val="00B00999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5D57"/>
    <w:rsid w:val="00BC09FB"/>
    <w:rsid w:val="00BC463A"/>
    <w:rsid w:val="00BD186F"/>
    <w:rsid w:val="00BE72B0"/>
    <w:rsid w:val="00BE72C0"/>
    <w:rsid w:val="00BF19BD"/>
    <w:rsid w:val="00BF4307"/>
    <w:rsid w:val="00BF5461"/>
    <w:rsid w:val="00C0143E"/>
    <w:rsid w:val="00C1030B"/>
    <w:rsid w:val="00C15045"/>
    <w:rsid w:val="00C25C17"/>
    <w:rsid w:val="00C2707B"/>
    <w:rsid w:val="00C426E5"/>
    <w:rsid w:val="00C66467"/>
    <w:rsid w:val="00C72A4E"/>
    <w:rsid w:val="00C77C7D"/>
    <w:rsid w:val="00C803C4"/>
    <w:rsid w:val="00C8163D"/>
    <w:rsid w:val="00C95DB7"/>
    <w:rsid w:val="00CA10B5"/>
    <w:rsid w:val="00CC6184"/>
    <w:rsid w:val="00CD174E"/>
    <w:rsid w:val="00CD468A"/>
    <w:rsid w:val="00CE2C21"/>
    <w:rsid w:val="00CE39E3"/>
    <w:rsid w:val="00CF0896"/>
    <w:rsid w:val="00CF22FC"/>
    <w:rsid w:val="00CF74FF"/>
    <w:rsid w:val="00D07051"/>
    <w:rsid w:val="00D14BA8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212E"/>
    <w:rsid w:val="00DB3578"/>
    <w:rsid w:val="00DC16E6"/>
    <w:rsid w:val="00DC2AE9"/>
    <w:rsid w:val="00DD7975"/>
    <w:rsid w:val="00DE1469"/>
    <w:rsid w:val="00DE53F2"/>
    <w:rsid w:val="00DE7F14"/>
    <w:rsid w:val="00E14E90"/>
    <w:rsid w:val="00E23BDC"/>
    <w:rsid w:val="00E241BF"/>
    <w:rsid w:val="00E27E29"/>
    <w:rsid w:val="00E479DA"/>
    <w:rsid w:val="00E50B51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0CB3"/>
    <w:rsid w:val="00F464B2"/>
    <w:rsid w:val="00F502F1"/>
    <w:rsid w:val="00F53407"/>
    <w:rsid w:val="00F5573E"/>
    <w:rsid w:val="00F71F22"/>
    <w:rsid w:val="00F736C0"/>
    <w:rsid w:val="00F76C8C"/>
    <w:rsid w:val="00F839E0"/>
    <w:rsid w:val="00F8709F"/>
    <w:rsid w:val="00FA000F"/>
    <w:rsid w:val="00FA16BC"/>
    <w:rsid w:val="00FA27C1"/>
    <w:rsid w:val="00FA4610"/>
    <w:rsid w:val="00FC4198"/>
    <w:rsid w:val="00FD099D"/>
    <w:rsid w:val="00FD215A"/>
    <w:rsid w:val="00FE4268"/>
    <w:rsid w:val="00FE55A6"/>
    <w:rsid w:val="00FF42B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96F84600-F59C-48C0-9109-CA8853887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40F99AC-3C14-4C82-9008-E14407B6A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967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6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Maria Gül Arı</cp:lastModifiedBy>
  <cp:revision>8</cp:revision>
  <cp:lastPrinted>2017-03-21T12:24:00Z</cp:lastPrinted>
  <dcterms:created xsi:type="dcterms:W3CDTF">2021-04-07T11:38:00Z</dcterms:created>
  <dcterms:modified xsi:type="dcterms:W3CDTF">2021-04-08T20:13:00Z</dcterms:modified>
</cp:coreProperties>
</file>